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6DBAF7" w14:textId="5DB64CCE" w:rsidR="004A2CEF" w:rsidRPr="004B1A1C" w:rsidRDefault="004B1A1C" w:rsidP="00392B00">
      <w:pPr>
        <w:pStyle w:val="Title"/>
        <w:rPr>
          <w:rFonts w:ascii="Times New Roman" w:hAnsi="Times New Roman" w:cs="Times New Roman"/>
          <w:sz w:val="48"/>
          <w:szCs w:val="48"/>
        </w:rPr>
      </w:pPr>
      <w:r w:rsidRPr="004B1A1C">
        <w:rPr>
          <w:rFonts w:ascii="Times New Roman" w:hAnsi="Times New Roman" w:cs="Times New Roman"/>
          <w:sz w:val="48"/>
          <w:szCs w:val="48"/>
        </w:rPr>
        <w:t>Daftar Kelengkapan Dokumen NAR23-2</w:t>
      </w:r>
    </w:p>
    <w:p w14:paraId="69A0D583" w14:textId="77777777" w:rsidR="004B1A1C" w:rsidRPr="004B1A1C" w:rsidRDefault="004B1A1C" w:rsidP="004B1A1C">
      <w:pPr>
        <w:rPr>
          <w:rFonts w:ascii="Times New Roman" w:hAnsi="Times New Roman" w:cs="Times New Roman"/>
        </w:rPr>
      </w:pPr>
    </w:p>
    <w:tbl>
      <w:tblPr>
        <w:tblStyle w:val="TableGrid"/>
        <w:tblW w:w="953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345"/>
        <w:gridCol w:w="3329"/>
        <w:gridCol w:w="1441"/>
        <w:gridCol w:w="3415"/>
      </w:tblGrid>
      <w:tr w:rsidR="004B1A1C" w:rsidRPr="004B1A1C" w14:paraId="0827C552" w14:textId="77777777" w:rsidTr="004B1A1C">
        <w:trPr>
          <w:trHeight w:val="432"/>
        </w:trPr>
        <w:tc>
          <w:tcPr>
            <w:tcW w:w="1345" w:type="dxa"/>
          </w:tcPr>
          <w:p w14:paraId="12657561" w14:textId="55AAE2E7" w:rsidR="004B1A1C" w:rsidRPr="004B1A1C" w:rsidRDefault="004B1A1C" w:rsidP="004B1A1C">
            <w:pPr>
              <w:rPr>
                <w:rFonts w:ascii="Times New Roman" w:hAnsi="Times New Roman" w:cs="Times New Roman"/>
                <w:lang w:val="en-US"/>
              </w:rPr>
            </w:pPr>
            <w:r w:rsidRPr="004B1A1C">
              <w:rPr>
                <w:rFonts w:ascii="Times New Roman" w:hAnsi="Times New Roman" w:cs="Times New Roman"/>
                <w:lang w:val="en-US"/>
              </w:rPr>
              <w:t>No Trainee</w:t>
            </w:r>
          </w:p>
        </w:tc>
        <w:tc>
          <w:tcPr>
            <w:tcW w:w="3329" w:type="dxa"/>
          </w:tcPr>
          <w:p w14:paraId="5954B6BF" w14:textId="07FD2B80" w:rsidR="004B1A1C" w:rsidRPr="004B1A1C" w:rsidRDefault="004B1A1C" w:rsidP="004B1A1C">
            <w:pPr>
              <w:rPr>
                <w:rFonts w:ascii="Times New Roman" w:hAnsi="Times New Roman" w:cs="Times New Roman"/>
                <w:lang w:val="en-US"/>
              </w:rPr>
            </w:pPr>
            <w:r w:rsidRPr="004B1A1C">
              <w:rPr>
                <w:rFonts w:ascii="Times New Roman" w:hAnsi="Times New Roman" w:cs="Times New Roman"/>
                <w:lang w:val="en-US"/>
              </w:rPr>
              <w:t>:</w:t>
            </w:r>
            <w:r w:rsidR="004C5285">
              <w:rPr>
                <w:rFonts w:ascii="Times New Roman" w:hAnsi="Times New Roman" w:cs="Times New Roman"/>
                <w:lang w:val="en-US"/>
              </w:rPr>
              <w:t xml:space="preserve"> T094</w:t>
            </w:r>
          </w:p>
        </w:tc>
        <w:tc>
          <w:tcPr>
            <w:tcW w:w="1441" w:type="dxa"/>
          </w:tcPr>
          <w:p w14:paraId="21F3932F" w14:textId="4752D8AE" w:rsidR="004B1A1C" w:rsidRPr="004B1A1C" w:rsidRDefault="004B1A1C" w:rsidP="004B1A1C">
            <w:pPr>
              <w:rPr>
                <w:rFonts w:ascii="Times New Roman" w:hAnsi="Times New Roman" w:cs="Times New Roman"/>
                <w:lang w:val="en-US"/>
              </w:rPr>
            </w:pPr>
            <w:r w:rsidRPr="004B1A1C">
              <w:rPr>
                <w:rFonts w:ascii="Times New Roman" w:hAnsi="Times New Roman" w:cs="Times New Roman"/>
                <w:lang w:val="en-US"/>
              </w:rPr>
              <w:t>NIM</w:t>
            </w:r>
          </w:p>
        </w:tc>
        <w:tc>
          <w:tcPr>
            <w:tcW w:w="3415" w:type="dxa"/>
          </w:tcPr>
          <w:p w14:paraId="186224BA" w14:textId="6E3B53C4" w:rsidR="004B1A1C" w:rsidRPr="004B1A1C" w:rsidRDefault="004B1A1C" w:rsidP="004B1A1C">
            <w:pPr>
              <w:rPr>
                <w:rFonts w:ascii="Times New Roman" w:hAnsi="Times New Roman" w:cs="Times New Roman"/>
              </w:rPr>
            </w:pPr>
            <w:r w:rsidRPr="004B1A1C">
              <w:rPr>
                <w:rFonts w:ascii="Times New Roman" w:hAnsi="Times New Roman" w:cs="Times New Roman"/>
                <w:lang w:val="en-US"/>
              </w:rPr>
              <w:t>:</w:t>
            </w:r>
            <w:r w:rsidR="00E65D98">
              <w:rPr>
                <w:rFonts w:ascii="Times New Roman" w:hAnsi="Times New Roman" w:cs="Times New Roman"/>
                <w:lang w:val="en-US"/>
              </w:rPr>
              <w:t xml:space="preserve"> </w:t>
            </w:r>
            <w:r w:rsidR="004C5285">
              <w:rPr>
                <w:rFonts w:ascii="Times New Roman" w:hAnsi="Times New Roman" w:cs="Times New Roman"/>
                <w:lang w:val="en-US"/>
              </w:rPr>
              <w:t>2602238021</w:t>
            </w:r>
          </w:p>
        </w:tc>
      </w:tr>
      <w:tr w:rsidR="004B1A1C" w:rsidRPr="004B1A1C" w14:paraId="4E8E6B35" w14:textId="77777777" w:rsidTr="004B1A1C">
        <w:trPr>
          <w:trHeight w:val="432"/>
        </w:trPr>
        <w:tc>
          <w:tcPr>
            <w:tcW w:w="1345" w:type="dxa"/>
          </w:tcPr>
          <w:p w14:paraId="78C994C8" w14:textId="539BFE53" w:rsidR="004B1A1C" w:rsidRPr="004B1A1C" w:rsidRDefault="004B1A1C" w:rsidP="004B1A1C">
            <w:pPr>
              <w:rPr>
                <w:rFonts w:ascii="Times New Roman" w:hAnsi="Times New Roman" w:cs="Times New Roman"/>
                <w:lang w:val="en-US"/>
              </w:rPr>
            </w:pPr>
            <w:r w:rsidRPr="004B1A1C">
              <w:rPr>
                <w:rFonts w:ascii="Times New Roman" w:hAnsi="Times New Roman" w:cs="Times New Roman"/>
                <w:lang w:val="en-US"/>
              </w:rPr>
              <w:t>Nama</w:t>
            </w:r>
          </w:p>
        </w:tc>
        <w:tc>
          <w:tcPr>
            <w:tcW w:w="3329" w:type="dxa"/>
          </w:tcPr>
          <w:p w14:paraId="685DAD1F" w14:textId="1C0BF4BD" w:rsidR="004B1A1C" w:rsidRPr="004B1A1C" w:rsidRDefault="004B1A1C" w:rsidP="004B1A1C">
            <w:pPr>
              <w:rPr>
                <w:rFonts w:ascii="Times New Roman" w:hAnsi="Times New Roman" w:cs="Times New Roman"/>
              </w:rPr>
            </w:pPr>
            <w:r w:rsidRPr="004B1A1C">
              <w:rPr>
                <w:rFonts w:ascii="Times New Roman" w:hAnsi="Times New Roman" w:cs="Times New Roman"/>
                <w:lang w:val="en-US"/>
              </w:rPr>
              <w:t>:</w:t>
            </w:r>
            <w:r w:rsidR="00E65D98">
              <w:rPr>
                <w:rFonts w:ascii="Times New Roman" w:hAnsi="Times New Roman" w:cs="Times New Roman"/>
                <w:lang w:val="en-US"/>
              </w:rPr>
              <w:t xml:space="preserve"> </w:t>
            </w:r>
            <w:r w:rsidR="004C5285">
              <w:rPr>
                <w:rFonts w:ascii="Times New Roman" w:hAnsi="Times New Roman" w:cs="Times New Roman"/>
                <w:lang w:val="en-US"/>
              </w:rPr>
              <w:t>Michael Geraldin Wijaya</w:t>
            </w:r>
          </w:p>
        </w:tc>
        <w:tc>
          <w:tcPr>
            <w:tcW w:w="1441" w:type="dxa"/>
          </w:tcPr>
          <w:p w14:paraId="6CC770D3" w14:textId="22124CAF" w:rsidR="004B1A1C" w:rsidRPr="004B1A1C" w:rsidRDefault="004B1A1C" w:rsidP="004B1A1C">
            <w:pPr>
              <w:rPr>
                <w:rFonts w:ascii="Times New Roman" w:hAnsi="Times New Roman" w:cs="Times New Roman"/>
                <w:lang w:val="en-US"/>
              </w:rPr>
            </w:pPr>
            <w:r w:rsidRPr="004B1A1C">
              <w:rPr>
                <w:rFonts w:ascii="Times New Roman" w:hAnsi="Times New Roman" w:cs="Times New Roman"/>
                <w:lang w:val="en-US"/>
              </w:rPr>
              <w:t>Jurusan</w:t>
            </w:r>
          </w:p>
        </w:tc>
        <w:tc>
          <w:tcPr>
            <w:tcW w:w="3415" w:type="dxa"/>
          </w:tcPr>
          <w:p w14:paraId="3A404471" w14:textId="27DDABA9" w:rsidR="004B1A1C" w:rsidRPr="004B1A1C" w:rsidRDefault="004B1A1C" w:rsidP="004B1A1C">
            <w:pPr>
              <w:rPr>
                <w:rFonts w:ascii="Times New Roman" w:hAnsi="Times New Roman" w:cs="Times New Roman"/>
              </w:rPr>
            </w:pPr>
            <w:r w:rsidRPr="004B1A1C">
              <w:rPr>
                <w:rFonts w:ascii="Times New Roman" w:hAnsi="Times New Roman" w:cs="Times New Roman"/>
                <w:lang w:val="en-US"/>
              </w:rPr>
              <w:t>:</w:t>
            </w:r>
            <w:r w:rsidR="004C5285">
              <w:rPr>
                <w:rFonts w:ascii="Times New Roman" w:hAnsi="Times New Roman" w:cs="Times New Roman"/>
                <w:lang w:val="en-US"/>
              </w:rPr>
              <w:t xml:space="preserve"> Computer Science</w:t>
            </w:r>
          </w:p>
        </w:tc>
      </w:tr>
    </w:tbl>
    <w:p w14:paraId="31E26280" w14:textId="77777777" w:rsidR="004B1A1C" w:rsidRPr="004B1A1C" w:rsidRDefault="004B1A1C" w:rsidP="004B1A1C">
      <w:pPr>
        <w:rPr>
          <w:rFonts w:ascii="Times New Roman" w:hAnsi="Times New Roman" w:cs="Times New Roman"/>
        </w:rPr>
      </w:pPr>
    </w:p>
    <w:p w14:paraId="63716E91" w14:textId="51C8CD65" w:rsidR="004B1A1C" w:rsidRDefault="004B1A1C" w:rsidP="004B6682">
      <w:pPr>
        <w:spacing w:line="360" w:lineRule="auto"/>
        <w:rPr>
          <w:rFonts w:ascii="Times New Roman" w:hAnsi="Times New Roman" w:cs="Times New Roman"/>
          <w:lang w:val="en-US"/>
        </w:rPr>
      </w:pPr>
      <w:r w:rsidRPr="004B1A1C">
        <w:rPr>
          <w:rFonts w:ascii="Times New Roman" w:hAnsi="Times New Roman" w:cs="Times New Roman"/>
          <w:lang w:val="en-US"/>
        </w:rPr>
        <w:t>Doku</w:t>
      </w:r>
      <w:r>
        <w:rPr>
          <w:rFonts w:ascii="Times New Roman" w:hAnsi="Times New Roman" w:cs="Times New Roman"/>
          <w:lang w:val="en-US"/>
        </w:rPr>
        <w:t>men-dokumen yang harus disertakan (dicentang jika sudah ada):</w:t>
      </w:r>
    </w:p>
    <w:p w14:paraId="0141319F" w14:textId="36DD3B48" w:rsidR="000210A2" w:rsidRDefault="00000000" w:rsidP="00AD1D24">
      <w:pPr>
        <w:spacing w:line="276" w:lineRule="auto"/>
        <w:rPr>
          <w:rFonts w:ascii="Times New Roman" w:hAnsi="Times New Roman" w:cs="Times New Roman"/>
          <w:lang w:val="en-US"/>
        </w:rPr>
      </w:pPr>
      <w:sdt>
        <w:sdtPr>
          <w:rPr>
            <w:rFonts w:ascii="Times New Roman" w:eastAsia="MS Gothic" w:hAnsi="Times New Roman" w:cs="Times New Roman"/>
            <w:lang w:val="en-US"/>
          </w:rPr>
          <w:id w:val="-681817575"/>
          <w14:checkbox>
            <w14:checked w14:val="1"/>
            <w14:checkedState w14:val="00FC" w14:font="Wingdings"/>
            <w14:uncheckedState w14:val="2610" w14:font="MS Gothic"/>
          </w14:checkbox>
        </w:sdtPr>
        <w:sdtContent>
          <w:r w:rsidR="002B70C6">
            <w:rPr>
              <w:rFonts w:ascii="Times New Roman" w:eastAsia="MS Gothic" w:hAnsi="Times New Roman" w:cs="Times New Roman"/>
              <w:lang w:val="en-US"/>
            </w:rPr>
            <w:sym w:font="Wingdings" w:char="F0FC"/>
          </w:r>
        </w:sdtContent>
      </w:sdt>
      <w:r w:rsidR="004B1A1C" w:rsidRPr="000210A2">
        <w:rPr>
          <w:rFonts w:ascii="Times New Roman" w:hAnsi="Times New Roman" w:cs="Times New Roman"/>
          <w:lang w:val="en-US"/>
        </w:rPr>
        <w:t xml:space="preserve"> Formulir lamaran kerja (FLK)</w:t>
      </w:r>
    </w:p>
    <w:p w14:paraId="256C9F70" w14:textId="074EAADD" w:rsidR="000210A2" w:rsidRDefault="00000000" w:rsidP="00AD1D24">
      <w:pPr>
        <w:spacing w:line="276" w:lineRule="auto"/>
        <w:rPr>
          <w:rFonts w:ascii="Times New Roman" w:hAnsi="Times New Roman" w:cs="Times New Roman"/>
          <w:lang w:val="en-US"/>
        </w:rPr>
      </w:pPr>
      <w:sdt>
        <w:sdtPr>
          <w:rPr>
            <w:rFonts w:ascii="Times New Roman" w:eastAsia="MS Gothic" w:hAnsi="Times New Roman" w:cs="Times New Roman"/>
            <w:lang w:val="en-US"/>
          </w:rPr>
          <w:id w:val="1812212307"/>
          <w14:checkbox>
            <w14:checked w14:val="1"/>
            <w14:checkedState w14:val="00FC" w14:font="Wingdings"/>
            <w14:uncheckedState w14:val="2610" w14:font="MS Gothic"/>
          </w14:checkbox>
        </w:sdtPr>
        <w:sdtContent>
          <w:r w:rsidR="002B70C6">
            <w:rPr>
              <w:rFonts w:ascii="Times New Roman" w:eastAsia="MS Gothic" w:hAnsi="Times New Roman" w:cs="Times New Roman"/>
              <w:lang w:val="en-US"/>
            </w:rPr>
            <w:sym w:font="Wingdings" w:char="F0FC"/>
          </w:r>
        </w:sdtContent>
      </w:sdt>
      <w:r w:rsidR="002B70C6" w:rsidRPr="000210A2">
        <w:rPr>
          <w:rFonts w:ascii="Times New Roman" w:hAnsi="Times New Roman" w:cs="Times New Roman"/>
          <w:lang w:val="en-US"/>
        </w:rPr>
        <w:t xml:space="preserve"> </w:t>
      </w:r>
      <w:r w:rsidR="000210A2" w:rsidRPr="000210A2">
        <w:rPr>
          <w:rFonts w:ascii="Times New Roman" w:hAnsi="Times New Roman" w:cs="Times New Roman"/>
          <w:lang w:val="en-US"/>
        </w:rPr>
        <w:t>Curriculum Vitae (CV)</w:t>
      </w:r>
    </w:p>
    <w:p w14:paraId="088FEA1F" w14:textId="586E52B1" w:rsidR="000210A2" w:rsidRDefault="00000000" w:rsidP="00AD1D24">
      <w:pPr>
        <w:spacing w:line="276" w:lineRule="auto"/>
        <w:rPr>
          <w:rFonts w:ascii="Times New Roman" w:hAnsi="Times New Roman" w:cs="Times New Roman"/>
          <w:lang w:val="en-US"/>
        </w:rPr>
      </w:pPr>
      <w:sdt>
        <w:sdtPr>
          <w:rPr>
            <w:rFonts w:ascii="Times New Roman" w:eastAsia="MS Gothic" w:hAnsi="Times New Roman" w:cs="Times New Roman"/>
            <w:lang w:val="en-US"/>
          </w:rPr>
          <w:id w:val="-705017390"/>
          <w14:checkbox>
            <w14:checked w14:val="1"/>
            <w14:checkedState w14:val="00FC" w14:font="Wingdings"/>
            <w14:uncheckedState w14:val="2610" w14:font="MS Gothic"/>
          </w14:checkbox>
        </w:sdtPr>
        <w:sdtContent>
          <w:r w:rsidR="002B70C6">
            <w:rPr>
              <w:rFonts w:ascii="Times New Roman" w:eastAsia="MS Gothic" w:hAnsi="Times New Roman" w:cs="Times New Roman"/>
              <w:lang w:val="en-US"/>
            </w:rPr>
            <w:sym w:font="Wingdings" w:char="F0FC"/>
          </w:r>
        </w:sdtContent>
      </w:sdt>
      <w:r w:rsidR="004B1A1C" w:rsidRPr="000210A2">
        <w:rPr>
          <w:rFonts w:ascii="Times New Roman" w:hAnsi="Times New Roman" w:cs="Times New Roman"/>
          <w:lang w:val="en-US"/>
        </w:rPr>
        <w:t xml:space="preserve"> </w:t>
      </w:r>
      <w:r w:rsidR="00971CA8">
        <w:rPr>
          <w:rFonts w:ascii="Times New Roman" w:hAnsi="Times New Roman" w:cs="Times New Roman"/>
          <w:lang w:val="en-US"/>
        </w:rPr>
        <w:t>Scan</w:t>
      </w:r>
      <w:r w:rsidR="004B1A1C" w:rsidRPr="000210A2">
        <w:rPr>
          <w:rFonts w:ascii="Times New Roman" w:hAnsi="Times New Roman" w:cs="Times New Roman"/>
          <w:lang w:val="en-US"/>
        </w:rPr>
        <w:t xml:space="preserve"> KTP</w:t>
      </w:r>
    </w:p>
    <w:p w14:paraId="2F934B80" w14:textId="38B7212D" w:rsidR="000210A2" w:rsidRDefault="00000000" w:rsidP="00AD1D24">
      <w:pPr>
        <w:spacing w:line="276" w:lineRule="auto"/>
        <w:rPr>
          <w:rFonts w:ascii="Times New Roman" w:hAnsi="Times New Roman" w:cs="Times New Roman"/>
          <w:lang w:val="en-US"/>
        </w:rPr>
      </w:pPr>
      <w:sdt>
        <w:sdtPr>
          <w:rPr>
            <w:rFonts w:ascii="Times New Roman" w:eastAsia="MS Gothic" w:hAnsi="Times New Roman" w:cs="Times New Roman"/>
            <w:lang w:val="en-US"/>
          </w:rPr>
          <w:id w:val="1739969142"/>
          <w:placeholder>
            <w:docPart w:val="BDB9DD7C054742C88204A93365A9846A"/>
          </w:placeholder>
          <w14:checkbox>
            <w14:checked w14:val="1"/>
            <w14:checkedState w14:val="00FC" w14:font="Wingdings"/>
            <w14:uncheckedState w14:val="2610" w14:font="MS Gothic"/>
          </w14:checkbox>
        </w:sdtPr>
        <w:sdtContent>
          <w:r w:rsidR="00CB52D1">
            <w:rPr>
              <w:rFonts w:ascii="Times New Roman" w:eastAsia="MS Gothic" w:hAnsi="Times New Roman" w:cs="Times New Roman"/>
              <w:lang w:val="en-US"/>
            </w:rPr>
            <w:sym w:font="Wingdings" w:char="F0FC"/>
          </w:r>
        </w:sdtContent>
      </w:sdt>
      <w:r w:rsidR="000210A2" w:rsidRPr="000210A2">
        <w:rPr>
          <w:rFonts w:ascii="Times New Roman" w:hAnsi="Times New Roman" w:cs="Times New Roman"/>
          <w:lang w:val="en-US"/>
        </w:rPr>
        <w:t xml:space="preserve"> </w:t>
      </w:r>
      <w:r w:rsidR="00EF6F6C">
        <w:rPr>
          <w:rFonts w:ascii="Times New Roman" w:hAnsi="Times New Roman" w:cs="Times New Roman"/>
          <w:lang w:val="en-US"/>
        </w:rPr>
        <w:t>Scan</w:t>
      </w:r>
      <w:r w:rsidR="00EF6F6C" w:rsidRPr="003B73C3">
        <w:rPr>
          <w:rFonts w:ascii="Times New Roman" w:hAnsi="Times New Roman" w:cs="Times New Roman"/>
          <w:lang w:val="en-US"/>
        </w:rPr>
        <w:t xml:space="preserve"> </w:t>
      </w:r>
      <w:r w:rsidR="071EE6EE" w:rsidRPr="003B73C3">
        <w:rPr>
          <w:rFonts w:ascii="Times New Roman" w:hAnsi="Times New Roman" w:cs="Times New Roman"/>
          <w:lang w:val="en-US"/>
        </w:rPr>
        <w:t>K</w:t>
      </w:r>
      <w:r w:rsidR="6387D9F7" w:rsidRPr="003B73C3">
        <w:rPr>
          <w:rFonts w:ascii="Times New Roman" w:hAnsi="Times New Roman" w:cs="Times New Roman"/>
          <w:lang w:val="en-US"/>
        </w:rPr>
        <w:t xml:space="preserve">artu </w:t>
      </w:r>
      <w:r w:rsidR="599DC72A" w:rsidRPr="003B73C3">
        <w:rPr>
          <w:rFonts w:ascii="Times New Roman" w:hAnsi="Times New Roman" w:cs="Times New Roman"/>
          <w:lang w:val="en-US"/>
        </w:rPr>
        <w:t>K</w:t>
      </w:r>
      <w:r w:rsidR="6387D9F7" w:rsidRPr="003B73C3">
        <w:rPr>
          <w:rFonts w:ascii="Times New Roman" w:hAnsi="Times New Roman" w:cs="Times New Roman"/>
          <w:lang w:val="en-US"/>
        </w:rPr>
        <w:t>eluarga</w:t>
      </w:r>
    </w:p>
    <w:p w14:paraId="6AD67099" w14:textId="5B7C39CB" w:rsidR="000210A2" w:rsidRDefault="00000000" w:rsidP="00AD1D24">
      <w:pPr>
        <w:spacing w:line="276" w:lineRule="auto"/>
        <w:rPr>
          <w:rFonts w:ascii="Times New Roman" w:hAnsi="Times New Roman" w:cs="Times New Roman"/>
          <w:lang w:val="en-US"/>
        </w:rPr>
      </w:pPr>
      <w:sdt>
        <w:sdtPr>
          <w:rPr>
            <w:rFonts w:ascii="Times New Roman" w:eastAsia="MS Gothic" w:hAnsi="Times New Roman" w:cs="Times New Roman"/>
            <w:lang w:val="en-US"/>
          </w:rPr>
          <w:id w:val="1076170586"/>
          <w14:checkbox>
            <w14:checked w14:val="1"/>
            <w14:checkedState w14:val="00FC" w14:font="Wingdings"/>
            <w14:uncheckedState w14:val="2610" w14:font="MS Gothic"/>
          </w14:checkbox>
        </w:sdtPr>
        <w:sdtContent>
          <w:r w:rsidR="002B70C6">
            <w:rPr>
              <w:rFonts w:ascii="Times New Roman" w:eastAsia="MS Gothic" w:hAnsi="Times New Roman" w:cs="Times New Roman"/>
              <w:lang w:val="en-US"/>
            </w:rPr>
            <w:sym w:font="Wingdings" w:char="F0FC"/>
          </w:r>
        </w:sdtContent>
      </w:sdt>
      <w:r w:rsidR="004B1A1C" w:rsidRPr="000210A2">
        <w:rPr>
          <w:rFonts w:ascii="Times New Roman" w:hAnsi="Times New Roman" w:cs="Times New Roman"/>
          <w:lang w:val="en-US"/>
        </w:rPr>
        <w:t xml:space="preserve"> </w:t>
      </w:r>
      <w:r w:rsidR="00EF6F6C">
        <w:rPr>
          <w:rFonts w:ascii="Times New Roman" w:hAnsi="Times New Roman" w:cs="Times New Roman"/>
          <w:lang w:val="en-US"/>
        </w:rPr>
        <w:t xml:space="preserve">File </w:t>
      </w:r>
      <w:r w:rsidR="004B1A1C" w:rsidRPr="000210A2">
        <w:rPr>
          <w:rFonts w:ascii="Times New Roman" w:hAnsi="Times New Roman" w:cs="Times New Roman"/>
          <w:lang w:val="en-US"/>
        </w:rPr>
        <w:t>pas foto berwarna 4 x 6 cm</w:t>
      </w:r>
    </w:p>
    <w:p w14:paraId="410B731A" w14:textId="6D84F83C" w:rsidR="000210A2" w:rsidRDefault="00000000" w:rsidP="00AD1D24">
      <w:pPr>
        <w:spacing w:line="276" w:lineRule="auto"/>
        <w:rPr>
          <w:rFonts w:ascii="Times New Roman" w:hAnsi="Times New Roman" w:cs="Times New Roman"/>
          <w:lang w:val="en-US"/>
        </w:rPr>
      </w:pPr>
      <w:sdt>
        <w:sdtPr>
          <w:rPr>
            <w:rFonts w:ascii="Times New Roman" w:eastAsia="MS Gothic" w:hAnsi="Times New Roman" w:cs="Times New Roman"/>
            <w:lang w:val="en-US"/>
          </w:rPr>
          <w:id w:val="168844536"/>
          <w14:checkbox>
            <w14:checked w14:val="1"/>
            <w14:checkedState w14:val="00FC" w14:font="Wingdings"/>
            <w14:uncheckedState w14:val="2610" w14:font="MS Gothic"/>
          </w14:checkbox>
        </w:sdtPr>
        <w:sdtContent>
          <w:r w:rsidR="002B70C6">
            <w:rPr>
              <w:rFonts w:ascii="Times New Roman" w:eastAsia="MS Gothic" w:hAnsi="Times New Roman" w:cs="Times New Roman"/>
              <w:lang w:val="en-US"/>
            </w:rPr>
            <w:sym w:font="Wingdings" w:char="F0FC"/>
          </w:r>
        </w:sdtContent>
      </w:sdt>
      <w:r w:rsidR="004B1A1C" w:rsidRPr="000210A2">
        <w:rPr>
          <w:rFonts w:ascii="Times New Roman" w:hAnsi="Times New Roman" w:cs="Times New Roman"/>
          <w:lang w:val="en-US"/>
        </w:rPr>
        <w:t xml:space="preserve"> </w:t>
      </w:r>
      <w:r w:rsidR="00EF6F6C">
        <w:rPr>
          <w:rFonts w:ascii="Times New Roman" w:hAnsi="Times New Roman" w:cs="Times New Roman"/>
          <w:lang w:val="en-US"/>
        </w:rPr>
        <w:t>Scan</w:t>
      </w:r>
      <w:r w:rsidR="00EF6F6C" w:rsidRPr="000210A2">
        <w:rPr>
          <w:rFonts w:ascii="Times New Roman" w:hAnsi="Times New Roman" w:cs="Times New Roman"/>
          <w:lang w:val="en-US"/>
        </w:rPr>
        <w:t xml:space="preserve"> </w:t>
      </w:r>
      <w:r w:rsidR="004B1A1C" w:rsidRPr="000210A2">
        <w:rPr>
          <w:rFonts w:ascii="Times New Roman" w:hAnsi="Times New Roman" w:cs="Times New Roman"/>
          <w:lang w:val="en-US"/>
        </w:rPr>
        <w:t>Binusian Card (bolak-balik, bentuk kartu)</w:t>
      </w:r>
    </w:p>
    <w:p w14:paraId="12C8BE87" w14:textId="63CFEBAE" w:rsidR="000210A2" w:rsidRDefault="00000000" w:rsidP="00AD1D24">
      <w:pPr>
        <w:spacing w:line="276" w:lineRule="auto"/>
        <w:rPr>
          <w:rFonts w:ascii="Times New Roman" w:hAnsi="Times New Roman" w:cs="Times New Roman"/>
          <w:lang w:val="en-US"/>
        </w:rPr>
      </w:pPr>
      <w:sdt>
        <w:sdtPr>
          <w:rPr>
            <w:rFonts w:ascii="Times New Roman" w:eastAsia="MS Gothic" w:hAnsi="Times New Roman" w:cs="Times New Roman"/>
            <w:lang w:val="en-US"/>
          </w:rPr>
          <w:id w:val="1541938161"/>
          <w14:checkbox>
            <w14:checked w14:val="1"/>
            <w14:checkedState w14:val="00FC" w14:font="Wingdings"/>
            <w14:uncheckedState w14:val="2610" w14:font="MS Gothic"/>
          </w14:checkbox>
        </w:sdtPr>
        <w:sdtContent>
          <w:r w:rsidR="002B70C6">
            <w:rPr>
              <w:rFonts w:ascii="Times New Roman" w:eastAsia="MS Gothic" w:hAnsi="Times New Roman" w:cs="Times New Roman"/>
              <w:lang w:val="en-US"/>
            </w:rPr>
            <w:sym w:font="Wingdings" w:char="F0FC"/>
          </w:r>
        </w:sdtContent>
      </w:sdt>
      <w:r w:rsidR="000210A2" w:rsidRPr="000210A2">
        <w:rPr>
          <w:rFonts w:ascii="Times New Roman" w:hAnsi="Times New Roman" w:cs="Times New Roman"/>
          <w:lang w:val="en-US"/>
        </w:rPr>
        <w:t xml:space="preserve"> </w:t>
      </w:r>
      <w:r w:rsidR="00EF6F6C">
        <w:rPr>
          <w:rFonts w:ascii="Times New Roman" w:hAnsi="Times New Roman" w:cs="Times New Roman"/>
          <w:lang w:val="en-US"/>
        </w:rPr>
        <w:t>B</w:t>
      </w:r>
      <w:r w:rsidR="000210A2" w:rsidRPr="000210A2">
        <w:rPr>
          <w:rFonts w:ascii="Times New Roman" w:hAnsi="Times New Roman" w:cs="Times New Roman"/>
          <w:lang w:val="en-US"/>
        </w:rPr>
        <w:t>ukti kepemilikan rekening BCA</w:t>
      </w:r>
      <w:r w:rsidR="00CC0FC5">
        <w:rPr>
          <w:rFonts w:ascii="Times New Roman" w:hAnsi="Times New Roman" w:cs="Times New Roman"/>
          <w:lang w:val="en-US"/>
        </w:rPr>
        <w:t>*</w:t>
      </w:r>
    </w:p>
    <w:p w14:paraId="4C999BE3" w14:textId="754467B1" w:rsidR="000210A2" w:rsidRDefault="00000000" w:rsidP="00AD1D24">
      <w:pPr>
        <w:spacing w:line="276" w:lineRule="auto"/>
        <w:rPr>
          <w:rFonts w:ascii="Times New Roman" w:hAnsi="Times New Roman" w:cs="Times New Roman"/>
          <w:lang w:val="en-US"/>
        </w:rPr>
      </w:pPr>
      <w:sdt>
        <w:sdtPr>
          <w:rPr>
            <w:rFonts w:ascii="Times New Roman" w:eastAsia="MS Gothic" w:hAnsi="Times New Roman" w:cs="Times New Roman"/>
            <w:lang w:val="en-US"/>
          </w:rPr>
          <w:id w:val="-812723301"/>
          <w14:checkbox>
            <w14:checked w14:val="1"/>
            <w14:checkedState w14:val="00FC" w14:font="Wingdings"/>
            <w14:uncheckedState w14:val="2610" w14:font="MS Gothic"/>
          </w14:checkbox>
        </w:sdtPr>
        <w:sdtContent>
          <w:r w:rsidR="002B70C6">
            <w:rPr>
              <w:rFonts w:ascii="Times New Roman" w:eastAsia="MS Gothic" w:hAnsi="Times New Roman" w:cs="Times New Roman"/>
              <w:lang w:val="en-US"/>
            </w:rPr>
            <w:sym w:font="Wingdings" w:char="F0FC"/>
          </w:r>
        </w:sdtContent>
      </w:sdt>
      <w:r w:rsidR="004B1A1C" w:rsidRPr="000210A2">
        <w:rPr>
          <w:rFonts w:ascii="Times New Roman" w:hAnsi="Times New Roman" w:cs="Times New Roman"/>
          <w:lang w:val="en-US"/>
        </w:rPr>
        <w:t xml:space="preserve"> </w:t>
      </w:r>
      <w:r w:rsidR="00EF6F6C">
        <w:rPr>
          <w:rFonts w:ascii="Times New Roman" w:hAnsi="Times New Roman" w:cs="Times New Roman"/>
          <w:lang w:val="en-US"/>
        </w:rPr>
        <w:t>Scan</w:t>
      </w:r>
      <w:r w:rsidR="00EF6F6C" w:rsidRPr="000210A2">
        <w:rPr>
          <w:rFonts w:ascii="Times New Roman" w:hAnsi="Times New Roman" w:cs="Times New Roman"/>
          <w:lang w:val="en-US"/>
        </w:rPr>
        <w:t xml:space="preserve"> </w:t>
      </w:r>
      <w:r w:rsidR="004B1A1C" w:rsidRPr="000210A2">
        <w:rPr>
          <w:rFonts w:ascii="Times New Roman" w:hAnsi="Times New Roman" w:cs="Times New Roman"/>
          <w:lang w:val="en-US"/>
        </w:rPr>
        <w:t>ijazah pendidikan terakhir (bolak-balik, boleh yang tidak dilegalisir)</w:t>
      </w:r>
    </w:p>
    <w:p w14:paraId="2E508ABE" w14:textId="3F14B695" w:rsidR="00D57ADB" w:rsidRDefault="00000000" w:rsidP="00D57ADB">
      <w:pPr>
        <w:spacing w:line="276" w:lineRule="auto"/>
        <w:rPr>
          <w:rFonts w:ascii="Times New Roman" w:hAnsi="Times New Roman" w:cs="Times New Roman"/>
          <w:lang w:val="en-US"/>
        </w:rPr>
      </w:pPr>
      <w:sdt>
        <w:sdtPr>
          <w:rPr>
            <w:rFonts w:ascii="Times New Roman" w:eastAsia="MS Gothic" w:hAnsi="Times New Roman" w:cs="Times New Roman"/>
            <w:lang w:val="en-US"/>
          </w:rPr>
          <w:id w:val="1356079207"/>
          <w14:checkbox>
            <w14:checked w14:val="1"/>
            <w14:checkedState w14:val="00FC" w14:font="Wingdings"/>
            <w14:uncheckedState w14:val="2610" w14:font="MS Gothic"/>
          </w14:checkbox>
        </w:sdtPr>
        <w:sdtContent>
          <w:r w:rsidR="002B70C6">
            <w:rPr>
              <w:rFonts w:ascii="Times New Roman" w:eastAsia="MS Gothic" w:hAnsi="Times New Roman" w:cs="Times New Roman"/>
              <w:lang w:val="en-US"/>
            </w:rPr>
            <w:sym w:font="Wingdings" w:char="F0FC"/>
          </w:r>
        </w:sdtContent>
      </w:sdt>
      <w:r w:rsidR="004B1A1C" w:rsidRPr="000210A2">
        <w:rPr>
          <w:rFonts w:ascii="Times New Roman" w:hAnsi="Times New Roman" w:cs="Times New Roman"/>
          <w:lang w:val="en-US"/>
        </w:rPr>
        <w:t xml:space="preserve"> Laporan hasil studi semester / LHSS (dari semester satu hingga sekarang)</w:t>
      </w:r>
      <w:r w:rsidR="002A27C6">
        <w:rPr>
          <w:rFonts w:ascii="Times New Roman" w:hAnsi="Times New Roman" w:cs="Times New Roman"/>
          <w:lang w:val="en-US"/>
        </w:rPr>
        <w:t>*</w:t>
      </w:r>
      <w:r w:rsidR="00A83AA1">
        <w:rPr>
          <w:rFonts w:ascii="Times New Roman" w:hAnsi="Times New Roman" w:cs="Times New Roman"/>
          <w:lang w:val="en-US"/>
        </w:rPr>
        <w:t>*</w:t>
      </w:r>
    </w:p>
    <w:p w14:paraId="09C422C4" w14:textId="0084BDD5" w:rsidR="00D57ADB" w:rsidRDefault="00000000" w:rsidP="513A21B1">
      <w:pPr>
        <w:spacing w:line="276" w:lineRule="auto"/>
        <w:rPr>
          <w:rFonts w:ascii="Times New Roman" w:hAnsi="Times New Roman" w:cs="Times New Roman"/>
          <w:lang w:val="en-US"/>
        </w:rPr>
      </w:pPr>
      <w:sdt>
        <w:sdtPr>
          <w:rPr>
            <w:rFonts w:ascii="Times New Roman" w:eastAsia="MS Gothic" w:hAnsi="Times New Roman" w:cs="Times New Roman"/>
            <w:lang w:val="en-US"/>
          </w:rPr>
          <w:id w:val="756021453"/>
          <w14:checkbox>
            <w14:checked w14:val="0"/>
            <w14:checkedState w14:val="00FC" w14:font="Wingdings"/>
            <w14:uncheckedState w14:val="2610" w14:font="MS Gothic"/>
          </w14:checkbox>
        </w:sdtPr>
        <w:sdtContent>
          <w:r w:rsidR="002B70C6">
            <w:rPr>
              <w:rFonts w:ascii="MS Gothic" w:eastAsia="MS Gothic" w:hAnsi="MS Gothic" w:cs="Times New Roman" w:hint="eastAsia"/>
              <w:lang w:val="en-US"/>
            </w:rPr>
            <w:t>☐</w:t>
          </w:r>
        </w:sdtContent>
      </w:sdt>
      <w:r w:rsidR="6B28263B" w:rsidRPr="000210A2">
        <w:rPr>
          <w:rFonts w:ascii="Times New Roman" w:hAnsi="Times New Roman" w:cs="Times New Roman"/>
          <w:lang w:val="en-US"/>
        </w:rPr>
        <w:t xml:space="preserve"> Scan </w:t>
      </w:r>
      <w:r w:rsidR="404AA0C7" w:rsidRPr="513A21B1">
        <w:rPr>
          <w:rFonts w:ascii="Times New Roman" w:hAnsi="Times New Roman" w:cs="Times New Roman"/>
          <w:lang w:val="en-US"/>
        </w:rPr>
        <w:t xml:space="preserve">Kartu </w:t>
      </w:r>
      <w:r w:rsidR="6B28263B" w:rsidRPr="000210A2">
        <w:rPr>
          <w:rFonts w:ascii="Times New Roman" w:hAnsi="Times New Roman" w:cs="Times New Roman"/>
          <w:lang w:val="en-US"/>
        </w:rPr>
        <w:t>NPWP (bolak-balik, bentuk kartu)</w:t>
      </w:r>
      <w:r w:rsidR="6B28263B">
        <w:rPr>
          <w:rFonts w:ascii="Times New Roman" w:hAnsi="Times New Roman" w:cs="Times New Roman"/>
          <w:lang w:val="en-US"/>
        </w:rPr>
        <w:t>***</w:t>
      </w:r>
    </w:p>
    <w:p w14:paraId="447666E9" w14:textId="02B863D5" w:rsidR="00D57ADB" w:rsidRDefault="00000000" w:rsidP="00D57ADB">
      <w:pPr>
        <w:spacing w:line="276" w:lineRule="auto"/>
        <w:rPr>
          <w:rFonts w:ascii="Times New Roman" w:hAnsi="Times New Roman" w:cs="Times New Roman"/>
          <w:lang w:val="en-US"/>
        </w:rPr>
      </w:pPr>
      <w:sdt>
        <w:sdtPr>
          <w:rPr>
            <w:rFonts w:ascii="Times New Roman" w:eastAsia="MS Gothic" w:hAnsi="Times New Roman" w:cs="Times New Roman"/>
            <w:lang w:val="en-US"/>
          </w:rPr>
          <w:id w:val="228352012"/>
          <w14:checkbox>
            <w14:checked w14:val="1"/>
            <w14:checkedState w14:val="00FC" w14:font="Wingdings"/>
            <w14:uncheckedState w14:val="2610" w14:font="MS Gothic"/>
          </w14:checkbox>
        </w:sdtPr>
        <w:sdtContent>
          <w:r w:rsidR="002B70C6">
            <w:rPr>
              <w:rFonts w:ascii="Times New Roman" w:eastAsia="MS Gothic" w:hAnsi="Times New Roman" w:cs="Times New Roman"/>
              <w:lang w:val="en-US"/>
            </w:rPr>
            <w:sym w:font="Wingdings" w:char="F0FC"/>
          </w:r>
        </w:sdtContent>
      </w:sdt>
      <w:r w:rsidR="6B28263B" w:rsidRPr="000210A2">
        <w:rPr>
          <w:rFonts w:ascii="Times New Roman" w:hAnsi="Times New Roman" w:cs="Times New Roman"/>
          <w:lang w:val="en-US"/>
        </w:rPr>
        <w:t xml:space="preserve"> Scan </w:t>
      </w:r>
      <w:r w:rsidR="2E3BD81F" w:rsidRPr="000210A2">
        <w:rPr>
          <w:rFonts w:ascii="Times New Roman" w:hAnsi="Times New Roman" w:cs="Times New Roman"/>
          <w:lang w:val="en-US"/>
        </w:rPr>
        <w:t xml:space="preserve">Kartu </w:t>
      </w:r>
      <w:r w:rsidR="6B28263B">
        <w:rPr>
          <w:rFonts w:ascii="Times New Roman" w:hAnsi="Times New Roman" w:cs="Times New Roman"/>
          <w:lang w:val="en-US"/>
        </w:rPr>
        <w:t>BPJS</w:t>
      </w:r>
      <w:r w:rsidR="6B28263B" w:rsidRPr="000210A2">
        <w:rPr>
          <w:rFonts w:ascii="Times New Roman" w:hAnsi="Times New Roman" w:cs="Times New Roman"/>
          <w:lang w:val="en-US"/>
        </w:rPr>
        <w:t xml:space="preserve"> (bolak-balik, bentuk kartu)</w:t>
      </w:r>
      <w:r w:rsidR="6B28263B">
        <w:rPr>
          <w:rFonts w:ascii="Times New Roman" w:hAnsi="Times New Roman" w:cs="Times New Roman"/>
          <w:lang w:val="en-US"/>
        </w:rPr>
        <w:t>***</w:t>
      </w:r>
    </w:p>
    <w:p w14:paraId="11A0C222" w14:textId="3C06F4F9" w:rsidR="000210A2" w:rsidRDefault="00000000" w:rsidP="00D57ADB">
      <w:pPr>
        <w:spacing w:line="276" w:lineRule="auto"/>
        <w:rPr>
          <w:rFonts w:ascii="Times New Roman" w:hAnsi="Times New Roman" w:cs="Times New Roman"/>
          <w:lang w:val="en-US"/>
        </w:rPr>
      </w:pPr>
      <w:sdt>
        <w:sdtPr>
          <w:rPr>
            <w:rFonts w:ascii="Times New Roman" w:eastAsia="MS Gothic" w:hAnsi="Times New Roman" w:cs="Times New Roman"/>
            <w:lang w:val="en-US"/>
          </w:rPr>
          <w:id w:val="-1872912024"/>
          <w14:checkbox>
            <w14:checked w14:val="1"/>
            <w14:checkedState w14:val="00FC" w14:font="Wingdings"/>
            <w14:uncheckedState w14:val="2610" w14:font="MS Gothic"/>
          </w14:checkbox>
        </w:sdtPr>
        <w:sdtContent>
          <w:r w:rsidR="002B70C6">
            <w:rPr>
              <w:rFonts w:ascii="Times New Roman" w:eastAsia="MS Gothic" w:hAnsi="Times New Roman" w:cs="Times New Roman"/>
              <w:lang w:val="en-US"/>
            </w:rPr>
            <w:sym w:font="Wingdings" w:char="F0FC"/>
          </w:r>
        </w:sdtContent>
      </w:sdt>
      <w:r w:rsidR="004B1A1C" w:rsidRPr="000210A2">
        <w:rPr>
          <w:rFonts w:ascii="Times New Roman" w:hAnsi="Times New Roman" w:cs="Times New Roman"/>
          <w:lang w:val="en-US"/>
        </w:rPr>
        <w:t xml:space="preserve"> </w:t>
      </w:r>
      <w:r w:rsidR="53A2FE61" w:rsidRPr="000210A2">
        <w:rPr>
          <w:rFonts w:ascii="Times New Roman" w:hAnsi="Times New Roman" w:cs="Times New Roman"/>
          <w:lang w:val="en-US"/>
        </w:rPr>
        <w:t>Scan</w:t>
      </w:r>
      <w:r w:rsidR="004B1A1C" w:rsidRPr="000210A2">
        <w:rPr>
          <w:rFonts w:ascii="Times New Roman" w:hAnsi="Times New Roman" w:cs="Times New Roman"/>
          <w:lang w:val="en-US"/>
        </w:rPr>
        <w:t xml:space="preserve"> sertifikat penghargaan atau sertifikasi</w:t>
      </w:r>
      <w:r w:rsidR="00A83AA1">
        <w:rPr>
          <w:rFonts w:ascii="Times New Roman" w:hAnsi="Times New Roman" w:cs="Times New Roman"/>
          <w:lang w:val="en-US"/>
        </w:rPr>
        <w:t>*</w:t>
      </w:r>
      <w:r w:rsidR="00980C53">
        <w:rPr>
          <w:rFonts w:ascii="Times New Roman" w:hAnsi="Times New Roman" w:cs="Times New Roman"/>
          <w:lang w:val="en-US"/>
        </w:rPr>
        <w:t>***</w:t>
      </w:r>
    </w:p>
    <w:p w14:paraId="3009C033" w14:textId="77B8ACCD" w:rsidR="0095031B" w:rsidRDefault="0095031B" w:rsidP="0095031B">
      <w:pPr>
        <w:spacing w:line="360" w:lineRule="auto"/>
        <w:ind w:left="720" w:hanging="720"/>
        <w:rPr>
          <w:rFonts w:ascii="Times New Roman" w:hAnsi="Times New Roman" w:cs="Times New Roman"/>
          <w:lang w:val="en-US"/>
        </w:rPr>
      </w:pPr>
    </w:p>
    <w:p w14:paraId="15E9073D" w14:textId="2346A480" w:rsidR="000210A2" w:rsidRDefault="0095031B" w:rsidP="379E359C">
      <w:pPr>
        <w:spacing w:line="360" w:lineRule="auto"/>
        <w:ind w:left="720" w:hanging="720"/>
        <w:rPr>
          <w:rFonts w:ascii="Times New Roman" w:hAnsi="Times New Roman" w:cs="Times New Roman"/>
          <w:lang w:val="en-US"/>
        </w:rPr>
      </w:pPr>
      <w:r w:rsidRPr="379E359C">
        <w:rPr>
          <w:rFonts w:ascii="Times New Roman" w:hAnsi="Times New Roman" w:cs="Times New Roman"/>
          <w:lang w:val="en-US"/>
        </w:rPr>
        <w:t>*</w:t>
      </w:r>
      <w:r>
        <w:tab/>
      </w:r>
      <w:r w:rsidRPr="379E359C">
        <w:rPr>
          <w:rFonts w:ascii="Times New Roman" w:hAnsi="Times New Roman" w:cs="Times New Roman"/>
          <w:lang w:val="en-US"/>
        </w:rPr>
        <w:t xml:space="preserve">Kepemilikan rekening BCA dapat menggunakan </w:t>
      </w:r>
      <w:r w:rsidRPr="379E359C">
        <w:rPr>
          <w:rFonts w:ascii="Times New Roman" w:hAnsi="Times New Roman" w:cs="Times New Roman"/>
          <w:i/>
          <w:iCs/>
          <w:lang w:val="en-US"/>
        </w:rPr>
        <w:t xml:space="preserve">screenshot </w:t>
      </w:r>
      <w:r w:rsidRPr="379E359C">
        <w:rPr>
          <w:rFonts w:ascii="Times New Roman" w:hAnsi="Times New Roman" w:cs="Times New Roman"/>
          <w:lang w:val="en-US"/>
        </w:rPr>
        <w:t xml:space="preserve">dari aplikasi myBCA pada menu akun saya (saldo tidak perlu ditampilkan) </w:t>
      </w:r>
      <w:r w:rsidRPr="379E359C">
        <w:rPr>
          <w:rFonts w:ascii="Times New Roman" w:hAnsi="Times New Roman" w:cs="Times New Roman"/>
          <w:b/>
          <w:bCs/>
          <w:lang w:val="en-US"/>
        </w:rPr>
        <w:t>atau</w:t>
      </w:r>
      <w:r w:rsidRPr="379E359C">
        <w:rPr>
          <w:rFonts w:ascii="Times New Roman" w:hAnsi="Times New Roman" w:cs="Times New Roman"/>
          <w:lang w:val="en-US"/>
        </w:rPr>
        <w:t xml:space="preserve"> </w:t>
      </w:r>
      <w:r w:rsidR="3CDCF6BC" w:rsidRPr="379E359C">
        <w:rPr>
          <w:rFonts w:ascii="Times New Roman" w:hAnsi="Times New Roman" w:cs="Times New Roman"/>
          <w:i/>
          <w:iCs/>
          <w:lang w:val="en-US"/>
        </w:rPr>
        <w:t xml:space="preserve">scan </w:t>
      </w:r>
      <w:r w:rsidR="334400F6" w:rsidRPr="379E359C">
        <w:rPr>
          <w:rFonts w:ascii="Times New Roman" w:hAnsi="Times New Roman" w:cs="Times New Roman"/>
          <w:lang w:val="en-US"/>
        </w:rPr>
        <w:t>kartu</w:t>
      </w:r>
      <w:r w:rsidRPr="379E359C">
        <w:rPr>
          <w:rFonts w:ascii="Times New Roman" w:hAnsi="Times New Roman" w:cs="Times New Roman"/>
          <w:lang w:val="en-US"/>
        </w:rPr>
        <w:t xml:space="preserve"> atm (bolak – balik</w:t>
      </w:r>
      <w:r w:rsidR="28871E8A" w:rsidRPr="379E359C">
        <w:rPr>
          <w:rFonts w:ascii="Times New Roman" w:hAnsi="Times New Roman" w:cs="Times New Roman"/>
          <w:lang w:val="en-US"/>
        </w:rPr>
        <w:t xml:space="preserve">, bagian </w:t>
      </w:r>
      <w:r w:rsidR="28871E8A" w:rsidRPr="379E359C">
        <w:rPr>
          <w:rFonts w:ascii="Times New Roman" w:hAnsi="Times New Roman" w:cs="Times New Roman"/>
          <w:b/>
          <w:bCs/>
          <w:lang w:val="en-US"/>
        </w:rPr>
        <w:t xml:space="preserve">CVV disensor </w:t>
      </w:r>
      <w:r w:rsidR="28871E8A" w:rsidRPr="379E359C">
        <w:rPr>
          <w:rFonts w:ascii="Times New Roman" w:hAnsi="Times New Roman" w:cs="Times New Roman"/>
          <w:lang w:val="en-US"/>
        </w:rPr>
        <w:t>atau ditutupi</w:t>
      </w:r>
      <w:r w:rsidRPr="379E359C">
        <w:rPr>
          <w:rFonts w:ascii="Times New Roman" w:hAnsi="Times New Roman" w:cs="Times New Roman"/>
          <w:lang w:val="en-US"/>
        </w:rPr>
        <w:t xml:space="preserve">) </w:t>
      </w:r>
      <w:r w:rsidRPr="379E359C">
        <w:rPr>
          <w:rFonts w:ascii="Times New Roman" w:hAnsi="Times New Roman" w:cs="Times New Roman"/>
          <w:b/>
          <w:bCs/>
          <w:lang w:val="en-US"/>
        </w:rPr>
        <w:t>atau</w:t>
      </w:r>
      <w:r w:rsidRPr="379E359C">
        <w:rPr>
          <w:rFonts w:ascii="Times New Roman" w:hAnsi="Times New Roman" w:cs="Times New Roman"/>
          <w:lang w:val="en-US"/>
        </w:rPr>
        <w:t xml:space="preserve"> </w:t>
      </w:r>
      <w:r w:rsidR="115F9D83" w:rsidRPr="379E359C">
        <w:rPr>
          <w:rFonts w:ascii="Times New Roman" w:hAnsi="Times New Roman" w:cs="Times New Roman"/>
          <w:i/>
          <w:iCs/>
          <w:lang w:val="en-US"/>
        </w:rPr>
        <w:t xml:space="preserve">scan </w:t>
      </w:r>
      <w:r w:rsidR="334400F6" w:rsidRPr="379E359C">
        <w:rPr>
          <w:rFonts w:ascii="Times New Roman" w:hAnsi="Times New Roman" w:cs="Times New Roman"/>
          <w:lang w:val="en-US"/>
        </w:rPr>
        <w:t>halaman</w:t>
      </w:r>
      <w:r w:rsidRPr="379E359C">
        <w:rPr>
          <w:rFonts w:ascii="Times New Roman" w:hAnsi="Times New Roman" w:cs="Times New Roman"/>
          <w:lang w:val="en-US"/>
        </w:rPr>
        <w:t xml:space="preserve"> pertama buku tabungan BCA. Nomor rekening dan nama lengkap </w:t>
      </w:r>
      <w:r w:rsidRPr="379E359C">
        <w:rPr>
          <w:rFonts w:ascii="Times New Roman" w:hAnsi="Times New Roman" w:cs="Times New Roman"/>
          <w:b/>
          <w:bCs/>
          <w:lang w:val="en-US"/>
        </w:rPr>
        <w:t>wajib tertera</w:t>
      </w:r>
      <w:r w:rsidRPr="379E359C">
        <w:rPr>
          <w:rFonts w:ascii="Times New Roman" w:hAnsi="Times New Roman" w:cs="Times New Roman"/>
          <w:lang w:val="en-US"/>
        </w:rPr>
        <w:t>.</w:t>
      </w:r>
    </w:p>
    <w:p w14:paraId="3AF3C283" w14:textId="03781A65" w:rsidR="0095031B" w:rsidRDefault="0095031B" w:rsidP="0095031B">
      <w:pPr>
        <w:spacing w:line="360" w:lineRule="auto"/>
        <w:ind w:left="720" w:hanging="720"/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>**</w:t>
      </w:r>
      <w:r>
        <w:tab/>
      </w:r>
      <w:r>
        <w:rPr>
          <w:rFonts w:ascii="Times New Roman" w:hAnsi="Times New Roman" w:cs="Times New Roman"/>
          <w:lang w:val="en-US"/>
        </w:rPr>
        <w:t>LHSS dapat diunduh melalui binusmaya pada menu Learning – Grade – View Score – Pilih semester 1 sampai sekarang lalu unduh pdf dari semester 1 sampai sekarang.</w:t>
      </w:r>
    </w:p>
    <w:p w14:paraId="444A04EE" w14:textId="2A0D92A3" w:rsidR="002A27C6" w:rsidRDefault="0095031B" w:rsidP="004B6682">
      <w:pPr>
        <w:spacing w:line="360" w:lineRule="auto"/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>**</w:t>
      </w:r>
      <w:r w:rsidR="00A83AA1">
        <w:rPr>
          <w:rFonts w:ascii="Times New Roman" w:hAnsi="Times New Roman" w:cs="Times New Roman"/>
          <w:lang w:val="en-US"/>
        </w:rPr>
        <w:t>*</w:t>
      </w:r>
      <w:r w:rsidR="00A83AA1">
        <w:tab/>
      </w:r>
      <w:r w:rsidR="00A83AA1">
        <w:rPr>
          <w:rFonts w:ascii="Times New Roman" w:hAnsi="Times New Roman" w:cs="Times New Roman"/>
          <w:lang w:val="en-US"/>
        </w:rPr>
        <w:t>Dilampirkan jika ada</w:t>
      </w:r>
      <w:r w:rsidR="00980C53">
        <w:rPr>
          <w:rFonts w:ascii="Times New Roman" w:hAnsi="Times New Roman" w:cs="Times New Roman"/>
          <w:lang w:val="en-US"/>
        </w:rPr>
        <w:t>.</w:t>
      </w:r>
    </w:p>
    <w:p w14:paraId="46AC3C52" w14:textId="457696ED" w:rsidR="00177790" w:rsidRPr="00980C53" w:rsidRDefault="00980C53" w:rsidP="00250DC3">
      <w:pPr>
        <w:spacing w:line="360" w:lineRule="auto"/>
        <w:ind w:left="720" w:hanging="720"/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>****</w:t>
      </w:r>
      <w:r w:rsidRPr="003B73C3">
        <w:rPr>
          <w:rFonts w:ascii="Times New Roman" w:hAnsi="Times New Roman" w:cs="Times New Roman"/>
        </w:rPr>
        <w:tab/>
      </w:r>
      <w:r w:rsidR="49E5C1B1" w:rsidRPr="6DDA2EA6">
        <w:rPr>
          <w:rFonts w:ascii="Times New Roman" w:hAnsi="Times New Roman" w:cs="Times New Roman"/>
          <w:b/>
          <w:bCs/>
          <w:lang w:val="en-US"/>
        </w:rPr>
        <w:t>Opsional</w:t>
      </w:r>
      <w:r w:rsidR="49E5C1B1" w:rsidRPr="6DDA2EA6">
        <w:rPr>
          <w:rFonts w:ascii="Times New Roman" w:hAnsi="Times New Roman" w:cs="Times New Roman"/>
          <w:lang w:val="en-US"/>
        </w:rPr>
        <w:t xml:space="preserve">. </w:t>
      </w:r>
      <w:r>
        <w:rPr>
          <w:rFonts w:ascii="Times New Roman" w:hAnsi="Times New Roman" w:cs="Times New Roman"/>
          <w:lang w:val="en-US"/>
        </w:rPr>
        <w:t xml:space="preserve">Bisa berupa seminar, </w:t>
      </w:r>
      <w:r>
        <w:rPr>
          <w:rFonts w:ascii="Times New Roman" w:hAnsi="Times New Roman" w:cs="Times New Roman"/>
          <w:i/>
          <w:iCs/>
          <w:lang w:val="en-US"/>
        </w:rPr>
        <w:t xml:space="preserve">achievement </w:t>
      </w:r>
      <w:r>
        <w:rPr>
          <w:rFonts w:ascii="Times New Roman" w:hAnsi="Times New Roman" w:cs="Times New Roman"/>
          <w:lang w:val="en-US"/>
        </w:rPr>
        <w:t xml:space="preserve">lomba, atau </w:t>
      </w:r>
      <w:r>
        <w:rPr>
          <w:rFonts w:ascii="Times New Roman" w:hAnsi="Times New Roman" w:cs="Times New Roman"/>
          <w:i/>
          <w:iCs/>
          <w:lang w:val="en-US"/>
        </w:rPr>
        <w:t xml:space="preserve">event </w:t>
      </w:r>
      <w:r>
        <w:rPr>
          <w:rFonts w:ascii="Times New Roman" w:hAnsi="Times New Roman" w:cs="Times New Roman"/>
          <w:lang w:val="en-US"/>
        </w:rPr>
        <w:t>tertentu. Maksimal 3 tahun terakhir.</w:t>
      </w:r>
    </w:p>
    <w:p w14:paraId="6722FEF1" w14:textId="14E84667" w:rsidR="000210A2" w:rsidRPr="000210A2" w:rsidRDefault="000210A2" w:rsidP="00AD1D24">
      <w:pPr>
        <w:spacing w:line="360" w:lineRule="auto"/>
        <w:rPr>
          <w:rFonts w:ascii="Times New Roman" w:hAnsi="Times New Roman" w:cs="Times New Roman"/>
          <w:lang w:val="en-US"/>
        </w:rPr>
      </w:pPr>
      <w:r w:rsidRPr="000210A2">
        <w:rPr>
          <w:rFonts w:ascii="Times New Roman" w:hAnsi="Times New Roman" w:cs="Times New Roman"/>
          <w:lang w:val="en-US"/>
        </w:rPr>
        <w:lastRenderedPageBreak/>
        <w:t xml:space="preserve">Semua dokumen di atas dikumpulkan dalam bentuk </w:t>
      </w:r>
      <w:r w:rsidRPr="000210A2">
        <w:rPr>
          <w:rFonts w:ascii="Times New Roman" w:hAnsi="Times New Roman" w:cs="Times New Roman"/>
          <w:i/>
          <w:iCs/>
          <w:lang w:val="en-US"/>
        </w:rPr>
        <w:t>soft</w:t>
      </w:r>
      <w:r>
        <w:rPr>
          <w:rFonts w:ascii="Times New Roman" w:hAnsi="Times New Roman" w:cs="Times New Roman"/>
          <w:i/>
          <w:iCs/>
          <w:lang w:val="en-US"/>
        </w:rPr>
        <w:t xml:space="preserve"> </w:t>
      </w:r>
      <w:r w:rsidRPr="000210A2">
        <w:rPr>
          <w:rFonts w:ascii="Times New Roman" w:hAnsi="Times New Roman" w:cs="Times New Roman"/>
          <w:i/>
          <w:iCs/>
          <w:lang w:val="en-US"/>
        </w:rPr>
        <w:t>copy</w:t>
      </w:r>
      <w:r w:rsidRPr="000210A2">
        <w:rPr>
          <w:rFonts w:ascii="Times New Roman" w:hAnsi="Times New Roman" w:cs="Times New Roman"/>
          <w:lang w:val="en-US"/>
        </w:rPr>
        <w:t>.</w:t>
      </w:r>
    </w:p>
    <w:p w14:paraId="449B4243" w14:textId="6DF2FB82" w:rsidR="000210A2" w:rsidRPr="000210A2" w:rsidRDefault="000210A2" w:rsidP="00AD1D24">
      <w:pPr>
        <w:spacing w:line="360" w:lineRule="auto"/>
        <w:rPr>
          <w:rFonts w:ascii="Times New Roman" w:hAnsi="Times New Roman" w:cs="Times New Roman"/>
          <w:lang w:val="en-US"/>
        </w:rPr>
      </w:pPr>
      <w:r w:rsidRPr="379E359C">
        <w:rPr>
          <w:rFonts w:ascii="Times New Roman" w:hAnsi="Times New Roman" w:cs="Times New Roman"/>
          <w:lang w:val="en-US"/>
        </w:rPr>
        <w:t>Kriteria pengumpulan Softcopy:</w:t>
      </w:r>
    </w:p>
    <w:p w14:paraId="2C887034" w14:textId="59F2F224" w:rsidR="424AA992" w:rsidRDefault="424AA992" w:rsidP="379E359C">
      <w:pPr>
        <w:pStyle w:val="ListParagraph"/>
        <w:numPr>
          <w:ilvl w:val="0"/>
          <w:numId w:val="4"/>
        </w:numPr>
        <w:spacing w:line="360" w:lineRule="auto"/>
        <w:rPr>
          <w:rFonts w:ascii="Times New Roman" w:hAnsi="Times New Roman" w:cs="Times New Roman"/>
          <w:lang w:val="en-US"/>
        </w:rPr>
      </w:pPr>
      <w:r w:rsidRPr="379E359C">
        <w:rPr>
          <w:rFonts w:ascii="Times New Roman" w:hAnsi="Times New Roman" w:cs="Times New Roman"/>
          <w:lang w:val="en-US"/>
        </w:rPr>
        <w:t>Kumpulkan seluruh dokumen termasuk Daftar Kelengkapan Dokumen ini</w:t>
      </w:r>
    </w:p>
    <w:p w14:paraId="07A85D68" w14:textId="1592AA11" w:rsidR="3592E642" w:rsidRDefault="3592E642" w:rsidP="379E359C">
      <w:pPr>
        <w:pStyle w:val="ListParagraph"/>
        <w:numPr>
          <w:ilvl w:val="0"/>
          <w:numId w:val="4"/>
        </w:numPr>
        <w:spacing w:line="360" w:lineRule="auto"/>
        <w:rPr>
          <w:rFonts w:ascii="Times New Roman" w:hAnsi="Times New Roman" w:cs="Times New Roman"/>
          <w:lang w:val="en-US"/>
        </w:rPr>
      </w:pPr>
      <w:r w:rsidRPr="379E359C">
        <w:rPr>
          <w:rFonts w:ascii="Times New Roman" w:hAnsi="Times New Roman" w:cs="Times New Roman"/>
          <w:lang w:val="en-US"/>
        </w:rPr>
        <w:t>FLK dan Daftar Kelengkapan Dokumen diubah menjadi format PDF (Bisa melalui menu save as word atau print to pdf)</w:t>
      </w:r>
    </w:p>
    <w:p w14:paraId="4BD38F0A" w14:textId="711508AB" w:rsidR="3C356EA8" w:rsidRDefault="009F290E" w:rsidP="5378D96A">
      <w:pPr>
        <w:pStyle w:val="ListParagraph"/>
        <w:numPr>
          <w:ilvl w:val="0"/>
          <w:numId w:val="4"/>
        </w:numPr>
        <w:spacing w:line="360" w:lineRule="auto"/>
        <w:rPr>
          <w:rFonts w:ascii="Times New Roman" w:hAnsi="Times New Roman" w:cs="Times New Roman"/>
          <w:lang w:val="en-US"/>
        </w:rPr>
      </w:pPr>
      <w:r w:rsidRPr="379E359C">
        <w:rPr>
          <w:rFonts w:ascii="Times New Roman" w:hAnsi="Times New Roman" w:cs="Times New Roman"/>
          <w:lang w:val="en-US"/>
        </w:rPr>
        <w:t>Ganti f</w:t>
      </w:r>
      <w:r w:rsidR="3C356EA8" w:rsidRPr="379E359C">
        <w:rPr>
          <w:rFonts w:ascii="Times New Roman" w:hAnsi="Times New Roman" w:cs="Times New Roman"/>
          <w:lang w:val="en-US"/>
        </w:rPr>
        <w:t>ormat nama untuk seluruh dokumen menjadi</w:t>
      </w:r>
      <w:r w:rsidR="480D0411" w:rsidRPr="379E359C">
        <w:rPr>
          <w:rFonts w:ascii="Times New Roman" w:hAnsi="Times New Roman" w:cs="Times New Roman"/>
          <w:lang w:val="en-US"/>
        </w:rPr>
        <w:t xml:space="preserve"> seperti berikut:</w:t>
      </w:r>
    </w:p>
    <w:tbl>
      <w:tblPr>
        <w:tblStyle w:val="TableGrid"/>
        <w:tblW w:w="0" w:type="auto"/>
        <w:tblLayout w:type="fixed"/>
        <w:tblLook w:val="06A0" w:firstRow="1" w:lastRow="0" w:firstColumn="1" w:lastColumn="0" w:noHBand="1" w:noVBand="1"/>
      </w:tblPr>
      <w:tblGrid>
        <w:gridCol w:w="3155"/>
        <w:gridCol w:w="6205"/>
      </w:tblGrid>
      <w:tr w:rsidR="5378D96A" w14:paraId="6EF34AB2" w14:textId="77777777" w:rsidTr="379E359C">
        <w:trPr>
          <w:trHeight w:val="300"/>
        </w:trPr>
        <w:tc>
          <w:tcPr>
            <w:tcW w:w="3155" w:type="dxa"/>
          </w:tcPr>
          <w:p w14:paraId="5A2BB4FD" w14:textId="4AB66360" w:rsidR="3E4C4AF9" w:rsidRPr="00740A5A" w:rsidRDefault="3E4C4AF9" w:rsidP="5378D96A">
            <w:pPr>
              <w:jc w:val="center"/>
              <w:rPr>
                <w:rFonts w:ascii="Times New Roman" w:hAnsi="Times New Roman" w:cs="Times New Roman"/>
                <w:b/>
                <w:bCs/>
                <w:lang w:val="en-US"/>
              </w:rPr>
            </w:pPr>
            <w:r w:rsidRPr="00740A5A">
              <w:rPr>
                <w:rFonts w:ascii="Times New Roman" w:hAnsi="Times New Roman" w:cs="Times New Roman"/>
                <w:b/>
                <w:bCs/>
                <w:lang w:val="en-US"/>
              </w:rPr>
              <w:t>Jenis Dokumen</w:t>
            </w:r>
          </w:p>
        </w:tc>
        <w:tc>
          <w:tcPr>
            <w:tcW w:w="6205" w:type="dxa"/>
          </w:tcPr>
          <w:p w14:paraId="045CD4F2" w14:textId="0A422292" w:rsidR="3E4C4AF9" w:rsidRPr="00740A5A" w:rsidRDefault="3E4C4AF9" w:rsidP="5378D96A">
            <w:pPr>
              <w:jc w:val="center"/>
              <w:rPr>
                <w:rFonts w:ascii="Times New Roman" w:hAnsi="Times New Roman" w:cs="Times New Roman"/>
                <w:b/>
                <w:bCs/>
                <w:lang w:val="en-US"/>
              </w:rPr>
            </w:pPr>
            <w:r w:rsidRPr="00740A5A">
              <w:rPr>
                <w:rFonts w:ascii="Times New Roman" w:hAnsi="Times New Roman" w:cs="Times New Roman"/>
                <w:b/>
                <w:bCs/>
                <w:lang w:val="en-US"/>
              </w:rPr>
              <w:t>Nama File</w:t>
            </w:r>
          </w:p>
        </w:tc>
      </w:tr>
      <w:tr w:rsidR="379E359C" w14:paraId="372964B5" w14:textId="77777777" w:rsidTr="379E359C">
        <w:trPr>
          <w:trHeight w:val="300"/>
        </w:trPr>
        <w:tc>
          <w:tcPr>
            <w:tcW w:w="3155" w:type="dxa"/>
          </w:tcPr>
          <w:p w14:paraId="0F4AA9AA" w14:textId="28B9725E" w:rsidR="02031CE2" w:rsidRDefault="02031CE2" w:rsidP="379E359C">
            <w:pPr>
              <w:rPr>
                <w:rFonts w:ascii="Times New Roman" w:hAnsi="Times New Roman" w:cs="Times New Roman"/>
                <w:lang w:val="en-US"/>
              </w:rPr>
            </w:pPr>
            <w:r w:rsidRPr="379E359C">
              <w:rPr>
                <w:rFonts w:ascii="Times New Roman" w:hAnsi="Times New Roman" w:cs="Times New Roman"/>
                <w:lang w:val="en-US"/>
              </w:rPr>
              <w:t>Daftar Kelengkapan Dokumen</w:t>
            </w:r>
          </w:p>
        </w:tc>
        <w:tc>
          <w:tcPr>
            <w:tcW w:w="6205" w:type="dxa"/>
          </w:tcPr>
          <w:p w14:paraId="7A8904D0" w14:textId="4C73BF40" w:rsidR="02031CE2" w:rsidRDefault="02031CE2" w:rsidP="379E359C">
            <w:pPr>
              <w:rPr>
                <w:rFonts w:ascii="Times New Roman" w:hAnsi="Times New Roman" w:cs="Times New Roman"/>
                <w:lang w:val="en-US"/>
              </w:rPr>
            </w:pPr>
            <w:r w:rsidRPr="379E359C">
              <w:rPr>
                <w:rFonts w:ascii="Times New Roman" w:hAnsi="Times New Roman" w:cs="Times New Roman"/>
                <w:lang w:val="en-US"/>
              </w:rPr>
              <w:t>TXXX_DaftarKelengkapan.pdf</w:t>
            </w:r>
          </w:p>
        </w:tc>
      </w:tr>
      <w:tr w:rsidR="5378D96A" w14:paraId="5D6F621F" w14:textId="77777777" w:rsidTr="379E359C">
        <w:trPr>
          <w:trHeight w:val="300"/>
        </w:trPr>
        <w:tc>
          <w:tcPr>
            <w:tcW w:w="3155" w:type="dxa"/>
          </w:tcPr>
          <w:p w14:paraId="31FBBC1D" w14:textId="6E049587" w:rsidR="3E4C4AF9" w:rsidRDefault="3E4C4AF9" w:rsidP="5378D96A">
            <w:pPr>
              <w:rPr>
                <w:rFonts w:ascii="Times New Roman" w:hAnsi="Times New Roman" w:cs="Times New Roman"/>
                <w:lang w:val="en-US"/>
              </w:rPr>
            </w:pPr>
            <w:r w:rsidRPr="5378D96A">
              <w:rPr>
                <w:rFonts w:ascii="Times New Roman" w:hAnsi="Times New Roman" w:cs="Times New Roman"/>
                <w:lang w:val="en-US"/>
              </w:rPr>
              <w:t>FLK</w:t>
            </w:r>
          </w:p>
        </w:tc>
        <w:tc>
          <w:tcPr>
            <w:tcW w:w="6205" w:type="dxa"/>
          </w:tcPr>
          <w:p w14:paraId="2038CAA7" w14:textId="351D3523" w:rsidR="3E4C4AF9" w:rsidRDefault="3E4C4AF9" w:rsidP="5378D96A">
            <w:pPr>
              <w:rPr>
                <w:rFonts w:ascii="Times New Roman" w:hAnsi="Times New Roman" w:cs="Times New Roman"/>
                <w:lang w:val="en-US"/>
              </w:rPr>
            </w:pPr>
            <w:r w:rsidRPr="5378D96A">
              <w:rPr>
                <w:rFonts w:ascii="Times New Roman" w:hAnsi="Times New Roman" w:cs="Times New Roman"/>
                <w:lang w:val="en-US"/>
              </w:rPr>
              <w:t>TXXX_FLK.pdf</w:t>
            </w:r>
          </w:p>
        </w:tc>
      </w:tr>
      <w:tr w:rsidR="5378D96A" w14:paraId="5535E9CD" w14:textId="77777777" w:rsidTr="379E359C">
        <w:trPr>
          <w:trHeight w:val="300"/>
        </w:trPr>
        <w:tc>
          <w:tcPr>
            <w:tcW w:w="3155" w:type="dxa"/>
          </w:tcPr>
          <w:p w14:paraId="70F3C6C2" w14:textId="10453687" w:rsidR="3E4C4AF9" w:rsidRDefault="3E4C4AF9" w:rsidP="5378D96A">
            <w:pPr>
              <w:rPr>
                <w:rFonts w:ascii="Times New Roman" w:hAnsi="Times New Roman" w:cs="Times New Roman"/>
                <w:lang w:val="en-US"/>
              </w:rPr>
            </w:pPr>
            <w:r w:rsidRPr="5378D96A">
              <w:rPr>
                <w:rFonts w:ascii="Times New Roman" w:hAnsi="Times New Roman" w:cs="Times New Roman"/>
                <w:lang w:val="en-US"/>
              </w:rPr>
              <w:t>CV</w:t>
            </w:r>
          </w:p>
        </w:tc>
        <w:tc>
          <w:tcPr>
            <w:tcW w:w="6205" w:type="dxa"/>
          </w:tcPr>
          <w:p w14:paraId="6DA6317A" w14:textId="25176316" w:rsidR="3E4C4AF9" w:rsidRDefault="3E4C4AF9" w:rsidP="5378D96A">
            <w:pPr>
              <w:rPr>
                <w:rFonts w:ascii="Times New Roman" w:hAnsi="Times New Roman" w:cs="Times New Roman"/>
                <w:lang w:val="en-US"/>
              </w:rPr>
            </w:pPr>
            <w:r w:rsidRPr="5378D96A">
              <w:rPr>
                <w:rFonts w:ascii="Times New Roman" w:hAnsi="Times New Roman" w:cs="Times New Roman"/>
                <w:lang w:val="en-US"/>
              </w:rPr>
              <w:t>TXXX_CV.pdf/jpg/jpeg/png</w:t>
            </w:r>
          </w:p>
        </w:tc>
      </w:tr>
      <w:tr w:rsidR="5378D96A" w14:paraId="033C8B17" w14:textId="77777777" w:rsidTr="379E359C">
        <w:trPr>
          <w:trHeight w:val="300"/>
        </w:trPr>
        <w:tc>
          <w:tcPr>
            <w:tcW w:w="3155" w:type="dxa"/>
          </w:tcPr>
          <w:p w14:paraId="505D709A" w14:textId="3FEB7501" w:rsidR="3E4C4AF9" w:rsidRDefault="3E4C4AF9" w:rsidP="5378D96A">
            <w:pPr>
              <w:rPr>
                <w:rFonts w:ascii="Times New Roman" w:hAnsi="Times New Roman" w:cs="Times New Roman"/>
                <w:lang w:val="en-US"/>
              </w:rPr>
            </w:pPr>
            <w:r w:rsidRPr="5378D96A">
              <w:rPr>
                <w:rFonts w:ascii="Times New Roman" w:hAnsi="Times New Roman" w:cs="Times New Roman"/>
                <w:lang w:val="en-US"/>
              </w:rPr>
              <w:t>KTP</w:t>
            </w:r>
          </w:p>
        </w:tc>
        <w:tc>
          <w:tcPr>
            <w:tcW w:w="6205" w:type="dxa"/>
          </w:tcPr>
          <w:p w14:paraId="640FCFB4" w14:textId="50605811" w:rsidR="3E4C4AF9" w:rsidRDefault="3E4C4AF9" w:rsidP="5378D96A">
            <w:pPr>
              <w:rPr>
                <w:rFonts w:ascii="Times New Roman" w:hAnsi="Times New Roman" w:cs="Times New Roman"/>
                <w:lang w:val="en-US"/>
              </w:rPr>
            </w:pPr>
            <w:r w:rsidRPr="5378D96A">
              <w:rPr>
                <w:rFonts w:ascii="Times New Roman" w:hAnsi="Times New Roman" w:cs="Times New Roman"/>
                <w:lang w:val="en-US"/>
              </w:rPr>
              <w:t>TXXX_KTP.pdf/jpg/jpeg/png</w:t>
            </w:r>
          </w:p>
        </w:tc>
      </w:tr>
      <w:tr w:rsidR="5378D96A" w14:paraId="54F37306" w14:textId="77777777" w:rsidTr="379E359C">
        <w:trPr>
          <w:trHeight w:val="300"/>
        </w:trPr>
        <w:tc>
          <w:tcPr>
            <w:tcW w:w="3155" w:type="dxa"/>
          </w:tcPr>
          <w:p w14:paraId="6243E3AC" w14:textId="19741989" w:rsidR="3E4C4AF9" w:rsidRDefault="3E4C4AF9" w:rsidP="5378D96A">
            <w:pPr>
              <w:rPr>
                <w:rFonts w:ascii="Times New Roman" w:hAnsi="Times New Roman" w:cs="Times New Roman"/>
                <w:lang w:val="en-US"/>
              </w:rPr>
            </w:pPr>
            <w:r w:rsidRPr="5378D96A">
              <w:rPr>
                <w:rFonts w:ascii="Times New Roman" w:hAnsi="Times New Roman" w:cs="Times New Roman"/>
                <w:lang w:val="en-US"/>
              </w:rPr>
              <w:t>Kartu Keluarga</w:t>
            </w:r>
          </w:p>
        </w:tc>
        <w:tc>
          <w:tcPr>
            <w:tcW w:w="6205" w:type="dxa"/>
          </w:tcPr>
          <w:p w14:paraId="02386D09" w14:textId="6A28D2E7" w:rsidR="3E4C4AF9" w:rsidRDefault="3E4C4AF9" w:rsidP="5378D96A">
            <w:pPr>
              <w:rPr>
                <w:rFonts w:ascii="Times New Roman" w:hAnsi="Times New Roman" w:cs="Times New Roman"/>
                <w:lang w:val="en-US"/>
              </w:rPr>
            </w:pPr>
            <w:r w:rsidRPr="5378D96A">
              <w:rPr>
                <w:rFonts w:ascii="Times New Roman" w:hAnsi="Times New Roman" w:cs="Times New Roman"/>
                <w:lang w:val="en-US"/>
              </w:rPr>
              <w:t>TXXX_KK.pdf/jpg/jpeg/png</w:t>
            </w:r>
          </w:p>
        </w:tc>
      </w:tr>
      <w:tr w:rsidR="5378D96A" w14:paraId="39645BDD" w14:textId="77777777" w:rsidTr="379E359C">
        <w:trPr>
          <w:trHeight w:val="300"/>
        </w:trPr>
        <w:tc>
          <w:tcPr>
            <w:tcW w:w="3155" w:type="dxa"/>
          </w:tcPr>
          <w:p w14:paraId="71B1D490" w14:textId="4BACF8B2" w:rsidR="3E4C4AF9" w:rsidRDefault="3E4C4AF9" w:rsidP="5378D96A">
            <w:pPr>
              <w:rPr>
                <w:rFonts w:ascii="Times New Roman" w:hAnsi="Times New Roman" w:cs="Times New Roman"/>
                <w:lang w:val="en-US"/>
              </w:rPr>
            </w:pPr>
            <w:r w:rsidRPr="5378D96A">
              <w:rPr>
                <w:rFonts w:ascii="Times New Roman" w:hAnsi="Times New Roman" w:cs="Times New Roman"/>
                <w:lang w:val="en-US"/>
              </w:rPr>
              <w:t>Pas foto</w:t>
            </w:r>
          </w:p>
        </w:tc>
        <w:tc>
          <w:tcPr>
            <w:tcW w:w="6205" w:type="dxa"/>
          </w:tcPr>
          <w:p w14:paraId="3124E5E9" w14:textId="75009B5A" w:rsidR="3E4C4AF9" w:rsidRDefault="3E4C4AF9" w:rsidP="5378D96A">
            <w:pPr>
              <w:rPr>
                <w:rFonts w:ascii="Times New Roman" w:hAnsi="Times New Roman" w:cs="Times New Roman"/>
                <w:lang w:val="en-US"/>
              </w:rPr>
            </w:pPr>
            <w:r w:rsidRPr="5378D96A">
              <w:rPr>
                <w:rFonts w:ascii="Times New Roman" w:hAnsi="Times New Roman" w:cs="Times New Roman"/>
                <w:lang w:val="en-US"/>
              </w:rPr>
              <w:t>TXXX_PasFoto.jpg/jpeg/png</w:t>
            </w:r>
          </w:p>
        </w:tc>
      </w:tr>
      <w:tr w:rsidR="5378D96A" w14:paraId="030A40DE" w14:textId="77777777" w:rsidTr="379E359C">
        <w:trPr>
          <w:trHeight w:val="300"/>
        </w:trPr>
        <w:tc>
          <w:tcPr>
            <w:tcW w:w="3155" w:type="dxa"/>
          </w:tcPr>
          <w:p w14:paraId="74089969" w14:textId="4948D9C9" w:rsidR="3E4C4AF9" w:rsidRDefault="3E4C4AF9" w:rsidP="5378D96A">
            <w:pPr>
              <w:rPr>
                <w:rFonts w:ascii="Times New Roman" w:hAnsi="Times New Roman" w:cs="Times New Roman"/>
                <w:lang w:val="en-US"/>
              </w:rPr>
            </w:pPr>
            <w:r w:rsidRPr="5378D96A">
              <w:rPr>
                <w:rFonts w:ascii="Times New Roman" w:hAnsi="Times New Roman" w:cs="Times New Roman"/>
                <w:lang w:val="en-US"/>
              </w:rPr>
              <w:t>Binusian Card</w:t>
            </w:r>
          </w:p>
        </w:tc>
        <w:tc>
          <w:tcPr>
            <w:tcW w:w="6205" w:type="dxa"/>
          </w:tcPr>
          <w:p w14:paraId="28CE6FDC" w14:textId="05BCDB7F" w:rsidR="3E4C4AF9" w:rsidRDefault="3E4C4AF9" w:rsidP="5378D96A">
            <w:pPr>
              <w:rPr>
                <w:rFonts w:ascii="Times New Roman" w:hAnsi="Times New Roman" w:cs="Times New Roman"/>
                <w:lang w:val="en-US"/>
              </w:rPr>
            </w:pPr>
            <w:r w:rsidRPr="5378D96A">
              <w:rPr>
                <w:rFonts w:ascii="Times New Roman" w:hAnsi="Times New Roman" w:cs="Times New Roman"/>
                <w:lang w:val="en-US"/>
              </w:rPr>
              <w:t>TXXX_BinusianCard.pdf/jpg/jpeg/png</w:t>
            </w:r>
          </w:p>
        </w:tc>
      </w:tr>
      <w:tr w:rsidR="5378D96A" w14:paraId="2795B53C" w14:textId="77777777" w:rsidTr="379E359C">
        <w:trPr>
          <w:trHeight w:val="300"/>
        </w:trPr>
        <w:tc>
          <w:tcPr>
            <w:tcW w:w="3155" w:type="dxa"/>
          </w:tcPr>
          <w:p w14:paraId="7BBF7A4E" w14:textId="57B4FF87" w:rsidR="3E4C4AF9" w:rsidRDefault="3E4C4AF9" w:rsidP="5378D96A">
            <w:pPr>
              <w:rPr>
                <w:rFonts w:ascii="Times New Roman" w:hAnsi="Times New Roman" w:cs="Times New Roman"/>
                <w:lang w:val="en-US"/>
              </w:rPr>
            </w:pPr>
            <w:r w:rsidRPr="5378D96A">
              <w:rPr>
                <w:rFonts w:ascii="Times New Roman" w:hAnsi="Times New Roman" w:cs="Times New Roman"/>
                <w:lang w:val="en-US"/>
              </w:rPr>
              <w:t>Rekening BCA</w:t>
            </w:r>
          </w:p>
        </w:tc>
        <w:tc>
          <w:tcPr>
            <w:tcW w:w="6205" w:type="dxa"/>
          </w:tcPr>
          <w:p w14:paraId="24354CEF" w14:textId="3335A41D" w:rsidR="3E4C4AF9" w:rsidRDefault="3E4C4AF9" w:rsidP="5378D96A">
            <w:pPr>
              <w:rPr>
                <w:rFonts w:ascii="Times New Roman" w:hAnsi="Times New Roman" w:cs="Times New Roman"/>
                <w:lang w:val="en-US"/>
              </w:rPr>
            </w:pPr>
            <w:r w:rsidRPr="5378D96A">
              <w:rPr>
                <w:rFonts w:ascii="Times New Roman" w:hAnsi="Times New Roman" w:cs="Times New Roman"/>
                <w:lang w:val="en-US"/>
              </w:rPr>
              <w:t>TXXX_BCA.pdf/jpg/jpeg/png</w:t>
            </w:r>
          </w:p>
        </w:tc>
      </w:tr>
      <w:tr w:rsidR="5378D96A" w14:paraId="5B11EE69" w14:textId="77777777" w:rsidTr="379E359C">
        <w:trPr>
          <w:trHeight w:val="300"/>
        </w:trPr>
        <w:tc>
          <w:tcPr>
            <w:tcW w:w="3155" w:type="dxa"/>
          </w:tcPr>
          <w:p w14:paraId="346BA1E6" w14:textId="375D22E9" w:rsidR="3E4C4AF9" w:rsidRDefault="3E4C4AF9" w:rsidP="5378D96A">
            <w:pPr>
              <w:rPr>
                <w:rFonts w:ascii="Times New Roman" w:hAnsi="Times New Roman" w:cs="Times New Roman"/>
                <w:lang w:val="en-US"/>
              </w:rPr>
            </w:pPr>
            <w:r w:rsidRPr="5378D96A">
              <w:rPr>
                <w:rFonts w:ascii="Times New Roman" w:hAnsi="Times New Roman" w:cs="Times New Roman"/>
                <w:lang w:val="en-US"/>
              </w:rPr>
              <w:t>Ijazah</w:t>
            </w:r>
          </w:p>
        </w:tc>
        <w:tc>
          <w:tcPr>
            <w:tcW w:w="6205" w:type="dxa"/>
          </w:tcPr>
          <w:p w14:paraId="7943A41F" w14:textId="1BD50420" w:rsidR="3E4C4AF9" w:rsidRDefault="3E4C4AF9" w:rsidP="5378D96A">
            <w:pPr>
              <w:rPr>
                <w:rFonts w:ascii="Times New Roman" w:hAnsi="Times New Roman" w:cs="Times New Roman"/>
                <w:lang w:val="en-US"/>
              </w:rPr>
            </w:pPr>
            <w:r w:rsidRPr="5378D96A">
              <w:rPr>
                <w:rFonts w:ascii="Times New Roman" w:hAnsi="Times New Roman" w:cs="Times New Roman"/>
                <w:lang w:val="en-US"/>
              </w:rPr>
              <w:t>TXXX_Ijazah.pdf/jpg/jpeg/png</w:t>
            </w:r>
          </w:p>
        </w:tc>
      </w:tr>
      <w:tr w:rsidR="5378D96A" w14:paraId="1D83FAC2" w14:textId="77777777" w:rsidTr="379E359C">
        <w:trPr>
          <w:trHeight w:val="300"/>
        </w:trPr>
        <w:tc>
          <w:tcPr>
            <w:tcW w:w="3155" w:type="dxa"/>
          </w:tcPr>
          <w:p w14:paraId="6FFB3339" w14:textId="2E4B6E6B" w:rsidR="3E4C4AF9" w:rsidRDefault="3E4C4AF9" w:rsidP="5378D96A">
            <w:pPr>
              <w:rPr>
                <w:rFonts w:ascii="Times New Roman" w:hAnsi="Times New Roman" w:cs="Times New Roman"/>
                <w:lang w:val="en-US"/>
              </w:rPr>
            </w:pPr>
            <w:r w:rsidRPr="5378D96A">
              <w:rPr>
                <w:rFonts w:ascii="Times New Roman" w:hAnsi="Times New Roman" w:cs="Times New Roman"/>
                <w:lang w:val="en-US"/>
              </w:rPr>
              <w:t>LHSS</w:t>
            </w:r>
          </w:p>
        </w:tc>
        <w:tc>
          <w:tcPr>
            <w:tcW w:w="6205" w:type="dxa"/>
          </w:tcPr>
          <w:p w14:paraId="110B3A92" w14:textId="3890E4E4" w:rsidR="3E4C4AF9" w:rsidRDefault="3E4C4AF9" w:rsidP="5378D96A">
            <w:pPr>
              <w:rPr>
                <w:rFonts w:ascii="Times New Roman" w:hAnsi="Times New Roman" w:cs="Times New Roman"/>
                <w:lang w:val="en-US"/>
              </w:rPr>
            </w:pPr>
            <w:r w:rsidRPr="5378D96A">
              <w:rPr>
                <w:rFonts w:ascii="Times New Roman" w:hAnsi="Times New Roman" w:cs="Times New Roman"/>
                <w:lang w:val="en-US"/>
              </w:rPr>
              <w:t>TXXX_LHSS</w:t>
            </w:r>
            <w:r w:rsidR="004C5285">
              <w:rPr>
                <w:rFonts w:ascii="Times New Roman" w:hAnsi="Times New Roman" w:cs="Times New Roman"/>
                <w:lang w:val="en-US"/>
              </w:rPr>
              <w:t>_</w:t>
            </w:r>
            <w:r w:rsidRPr="5378D96A">
              <w:rPr>
                <w:rFonts w:ascii="Times New Roman" w:hAnsi="Times New Roman" w:cs="Times New Roman"/>
                <w:lang w:val="en-US"/>
              </w:rPr>
              <w:t>Semester&lt;semester berapa&gt;.pdf</w:t>
            </w:r>
          </w:p>
        </w:tc>
      </w:tr>
      <w:tr w:rsidR="5378D96A" w14:paraId="725D3CFD" w14:textId="77777777" w:rsidTr="379E359C">
        <w:trPr>
          <w:trHeight w:val="300"/>
        </w:trPr>
        <w:tc>
          <w:tcPr>
            <w:tcW w:w="3155" w:type="dxa"/>
          </w:tcPr>
          <w:p w14:paraId="4361584B" w14:textId="7FD9DD1B" w:rsidR="3E4C4AF9" w:rsidRDefault="3E4C4AF9" w:rsidP="5378D96A">
            <w:pPr>
              <w:rPr>
                <w:rFonts w:ascii="Times New Roman" w:hAnsi="Times New Roman" w:cs="Times New Roman"/>
                <w:lang w:val="en-US"/>
              </w:rPr>
            </w:pPr>
            <w:r w:rsidRPr="5378D96A">
              <w:rPr>
                <w:rFonts w:ascii="Times New Roman" w:hAnsi="Times New Roman" w:cs="Times New Roman"/>
                <w:lang w:val="en-US"/>
              </w:rPr>
              <w:t>NPWP</w:t>
            </w:r>
          </w:p>
        </w:tc>
        <w:tc>
          <w:tcPr>
            <w:tcW w:w="6205" w:type="dxa"/>
          </w:tcPr>
          <w:p w14:paraId="5F324599" w14:textId="09B7F60D" w:rsidR="1A6B5E8F" w:rsidRDefault="1A6B5E8F" w:rsidP="5378D96A">
            <w:pPr>
              <w:rPr>
                <w:rFonts w:ascii="Times New Roman" w:hAnsi="Times New Roman" w:cs="Times New Roman"/>
                <w:lang w:val="en-US"/>
              </w:rPr>
            </w:pPr>
            <w:r w:rsidRPr="5378D96A">
              <w:rPr>
                <w:rFonts w:ascii="Times New Roman" w:hAnsi="Times New Roman" w:cs="Times New Roman"/>
                <w:lang w:val="en-US"/>
              </w:rPr>
              <w:t>TXXX_NPWP.pdf/jpg/jpeg/png</w:t>
            </w:r>
          </w:p>
        </w:tc>
      </w:tr>
      <w:tr w:rsidR="5378D96A" w14:paraId="0ED05111" w14:textId="77777777" w:rsidTr="379E359C">
        <w:trPr>
          <w:trHeight w:val="300"/>
        </w:trPr>
        <w:tc>
          <w:tcPr>
            <w:tcW w:w="3155" w:type="dxa"/>
          </w:tcPr>
          <w:p w14:paraId="13A01884" w14:textId="0017D60A" w:rsidR="3E4C4AF9" w:rsidRDefault="3E4C4AF9" w:rsidP="5378D96A">
            <w:pPr>
              <w:rPr>
                <w:rFonts w:ascii="Times New Roman" w:hAnsi="Times New Roman" w:cs="Times New Roman"/>
                <w:lang w:val="en-US"/>
              </w:rPr>
            </w:pPr>
            <w:r w:rsidRPr="5378D96A">
              <w:rPr>
                <w:rFonts w:ascii="Times New Roman" w:hAnsi="Times New Roman" w:cs="Times New Roman"/>
                <w:lang w:val="en-US"/>
              </w:rPr>
              <w:t>Sertifikat Penghargaan</w:t>
            </w:r>
          </w:p>
        </w:tc>
        <w:tc>
          <w:tcPr>
            <w:tcW w:w="6205" w:type="dxa"/>
          </w:tcPr>
          <w:p w14:paraId="19236096" w14:textId="370F7A65" w:rsidR="0A6B3603" w:rsidRDefault="0A6B3603" w:rsidP="5378D96A">
            <w:pPr>
              <w:rPr>
                <w:rFonts w:ascii="Times New Roman" w:hAnsi="Times New Roman" w:cs="Times New Roman"/>
                <w:lang w:val="en-US"/>
              </w:rPr>
            </w:pPr>
            <w:r w:rsidRPr="5378D96A">
              <w:rPr>
                <w:rFonts w:ascii="Times New Roman" w:hAnsi="Times New Roman" w:cs="Times New Roman"/>
                <w:lang w:val="en-US"/>
              </w:rPr>
              <w:t>TXXX_Sertifikat&lt;sertifikat berapa&gt;.pdf/jpg/jpeg/png</w:t>
            </w:r>
          </w:p>
        </w:tc>
      </w:tr>
    </w:tbl>
    <w:p w14:paraId="3DF94B76" w14:textId="7738E5D7" w:rsidR="5378D96A" w:rsidRDefault="5378D96A" w:rsidP="5378D96A">
      <w:pPr>
        <w:spacing w:after="0"/>
      </w:pPr>
    </w:p>
    <w:p w14:paraId="1349CE99" w14:textId="38532134" w:rsidR="000210A2" w:rsidRPr="000210A2" w:rsidRDefault="00AC4007" w:rsidP="5378D96A">
      <w:pPr>
        <w:pStyle w:val="ListParagraph"/>
        <w:numPr>
          <w:ilvl w:val="0"/>
          <w:numId w:val="4"/>
        </w:numPr>
        <w:spacing w:after="0" w:line="360" w:lineRule="auto"/>
        <w:rPr>
          <w:rFonts w:ascii="Times New Roman" w:hAnsi="Times New Roman" w:cs="Times New Roman"/>
          <w:lang w:val="en-US"/>
        </w:rPr>
      </w:pPr>
      <w:r w:rsidRPr="379E359C">
        <w:rPr>
          <w:rFonts w:ascii="Times New Roman" w:hAnsi="Times New Roman" w:cs="Times New Roman"/>
          <w:lang w:val="en-US"/>
        </w:rPr>
        <w:t>Diterima</w:t>
      </w:r>
      <w:r w:rsidR="000210A2" w:rsidRPr="379E359C">
        <w:rPr>
          <w:rFonts w:ascii="Times New Roman" w:hAnsi="Times New Roman" w:cs="Times New Roman"/>
          <w:lang w:val="en-US"/>
        </w:rPr>
        <w:t xml:space="preserve"> paling lambat pada </w:t>
      </w:r>
      <w:r w:rsidR="000210A2" w:rsidRPr="379E359C">
        <w:rPr>
          <w:rFonts w:ascii="Times New Roman" w:hAnsi="Times New Roman" w:cs="Times New Roman"/>
          <w:b/>
          <w:bCs/>
          <w:lang w:val="en-US"/>
        </w:rPr>
        <w:t xml:space="preserve">Sabtu, </w:t>
      </w:r>
      <w:r w:rsidR="4B443D89" w:rsidRPr="379E359C">
        <w:rPr>
          <w:rFonts w:ascii="Times New Roman" w:hAnsi="Times New Roman" w:cs="Times New Roman"/>
          <w:b/>
          <w:bCs/>
          <w:lang w:val="en-US"/>
        </w:rPr>
        <w:t>6</w:t>
      </w:r>
      <w:r w:rsidR="6387D9F7" w:rsidRPr="379E359C">
        <w:rPr>
          <w:rFonts w:ascii="Times New Roman" w:hAnsi="Times New Roman" w:cs="Times New Roman"/>
          <w:b/>
          <w:bCs/>
          <w:lang w:val="en-US"/>
        </w:rPr>
        <w:t xml:space="preserve"> </w:t>
      </w:r>
      <w:r w:rsidR="2ECFFA3F" w:rsidRPr="379E359C">
        <w:rPr>
          <w:rFonts w:ascii="Times New Roman" w:hAnsi="Times New Roman" w:cs="Times New Roman"/>
          <w:b/>
          <w:bCs/>
          <w:lang w:val="en-US"/>
        </w:rPr>
        <w:t xml:space="preserve">Mei </w:t>
      </w:r>
      <w:r w:rsidR="6387D9F7" w:rsidRPr="379E359C">
        <w:rPr>
          <w:rFonts w:ascii="Times New Roman" w:hAnsi="Times New Roman" w:cs="Times New Roman"/>
          <w:b/>
          <w:bCs/>
          <w:lang w:val="en-US"/>
        </w:rPr>
        <w:t>202</w:t>
      </w:r>
      <w:r w:rsidR="7AEC6768" w:rsidRPr="379E359C">
        <w:rPr>
          <w:rFonts w:ascii="Times New Roman" w:hAnsi="Times New Roman" w:cs="Times New Roman"/>
          <w:b/>
          <w:bCs/>
          <w:lang w:val="en-US"/>
        </w:rPr>
        <w:t>3</w:t>
      </w:r>
      <w:r w:rsidR="004E077B" w:rsidRPr="379E359C">
        <w:rPr>
          <w:rFonts w:ascii="Times New Roman" w:hAnsi="Times New Roman" w:cs="Times New Roman"/>
          <w:lang w:val="en-US"/>
        </w:rPr>
        <w:t>.</w:t>
      </w:r>
    </w:p>
    <w:p w14:paraId="11877749" w14:textId="6BD1D58D" w:rsidR="000210A2" w:rsidRPr="000210A2" w:rsidRDefault="000210A2" w:rsidP="00AD1D24">
      <w:pPr>
        <w:pStyle w:val="ListParagraph"/>
        <w:numPr>
          <w:ilvl w:val="0"/>
          <w:numId w:val="4"/>
        </w:numPr>
        <w:spacing w:line="360" w:lineRule="auto"/>
        <w:rPr>
          <w:rFonts w:ascii="Times New Roman" w:hAnsi="Times New Roman" w:cs="Times New Roman"/>
          <w:lang w:val="en-US"/>
        </w:rPr>
      </w:pPr>
      <w:r w:rsidRPr="379E359C">
        <w:rPr>
          <w:rFonts w:ascii="Times New Roman" w:hAnsi="Times New Roman" w:cs="Times New Roman"/>
          <w:lang w:val="en-US"/>
        </w:rPr>
        <w:t>Seluruh dokumen wajib di-compress (.zip)</w:t>
      </w:r>
      <w:r w:rsidR="004E077B" w:rsidRPr="379E359C">
        <w:rPr>
          <w:rFonts w:ascii="Times New Roman" w:hAnsi="Times New Roman" w:cs="Times New Roman"/>
          <w:lang w:val="en-US"/>
        </w:rPr>
        <w:t>.</w:t>
      </w:r>
    </w:p>
    <w:p w14:paraId="4252496C" w14:textId="50933183" w:rsidR="000210A2" w:rsidRDefault="000210A2" w:rsidP="00AD1D24">
      <w:pPr>
        <w:pStyle w:val="ListParagraph"/>
        <w:numPr>
          <w:ilvl w:val="0"/>
          <w:numId w:val="4"/>
        </w:numPr>
        <w:spacing w:line="360" w:lineRule="auto"/>
        <w:rPr>
          <w:rFonts w:ascii="Times New Roman" w:hAnsi="Times New Roman" w:cs="Times New Roman"/>
          <w:lang w:val="en-US"/>
        </w:rPr>
      </w:pPr>
      <w:r w:rsidRPr="379E359C">
        <w:rPr>
          <w:rFonts w:ascii="Times New Roman" w:hAnsi="Times New Roman" w:cs="Times New Roman"/>
          <w:lang w:val="en-US"/>
        </w:rPr>
        <w:t>Dokumen yang sudah di-compress dikumpulkan melalui website NAR</w:t>
      </w:r>
      <w:r w:rsidR="00595E5F" w:rsidRPr="379E359C">
        <w:rPr>
          <w:rFonts w:ascii="Times New Roman" w:hAnsi="Times New Roman" w:cs="Times New Roman"/>
          <w:lang w:val="en-US"/>
        </w:rPr>
        <w:t xml:space="preserve"> -</w:t>
      </w:r>
      <w:r w:rsidRPr="379E359C">
        <w:rPr>
          <w:rFonts w:ascii="Times New Roman" w:hAnsi="Times New Roman" w:cs="Times New Roman"/>
          <w:lang w:val="en-US"/>
        </w:rPr>
        <w:t xml:space="preserve"> </w:t>
      </w:r>
      <w:r w:rsidR="005E613D" w:rsidRPr="379E359C">
        <w:rPr>
          <w:rFonts w:ascii="Times New Roman" w:hAnsi="Times New Roman" w:cs="Times New Roman"/>
          <w:lang w:val="en-US"/>
        </w:rPr>
        <w:t>Tab Data -</w:t>
      </w:r>
      <w:r w:rsidR="00595E5F" w:rsidRPr="379E359C">
        <w:rPr>
          <w:rFonts w:ascii="Times New Roman" w:hAnsi="Times New Roman" w:cs="Times New Roman"/>
          <w:lang w:val="en-US"/>
        </w:rPr>
        <w:t xml:space="preserve"> </w:t>
      </w:r>
      <w:r w:rsidR="001B093B" w:rsidRPr="379E359C">
        <w:rPr>
          <w:rFonts w:ascii="Times New Roman" w:hAnsi="Times New Roman" w:cs="Times New Roman"/>
          <w:lang w:val="en-US"/>
        </w:rPr>
        <w:t>FLK</w:t>
      </w:r>
      <w:r w:rsidR="00595E5F" w:rsidRPr="379E359C">
        <w:rPr>
          <w:rFonts w:ascii="Times New Roman" w:hAnsi="Times New Roman" w:cs="Times New Roman"/>
          <w:lang w:val="en-US"/>
        </w:rPr>
        <w:t xml:space="preserve"> </w:t>
      </w:r>
      <w:r w:rsidRPr="379E359C">
        <w:rPr>
          <w:rFonts w:ascii="Times New Roman" w:hAnsi="Times New Roman" w:cs="Times New Roman"/>
          <w:lang w:val="en-US"/>
        </w:rPr>
        <w:t>(</w:t>
      </w:r>
      <w:hyperlink r:id="rId5">
        <w:r w:rsidR="6387D9F7" w:rsidRPr="379E359C">
          <w:rPr>
            <w:rStyle w:val="Hyperlink"/>
            <w:rFonts w:ascii="Times New Roman" w:hAnsi="Times New Roman" w:cs="Times New Roman"/>
            <w:lang w:val="en-US"/>
          </w:rPr>
          <w:t>https://nar.binus.ac.id/</w:t>
        </w:r>
      </w:hyperlink>
      <w:r w:rsidRPr="379E359C">
        <w:rPr>
          <w:rFonts w:ascii="Times New Roman" w:hAnsi="Times New Roman" w:cs="Times New Roman"/>
          <w:lang w:val="en-US"/>
        </w:rPr>
        <w:t>)</w:t>
      </w:r>
      <w:r w:rsidR="004E077B" w:rsidRPr="379E359C">
        <w:rPr>
          <w:rFonts w:ascii="Times New Roman" w:hAnsi="Times New Roman" w:cs="Times New Roman"/>
          <w:lang w:val="en-US"/>
        </w:rPr>
        <w:t>.</w:t>
      </w:r>
    </w:p>
    <w:p w14:paraId="24BA0977" w14:textId="56262221" w:rsidR="007318D3" w:rsidRDefault="007318D3" w:rsidP="00AD1D24">
      <w:pPr>
        <w:pStyle w:val="ListParagraph"/>
        <w:numPr>
          <w:ilvl w:val="0"/>
          <w:numId w:val="4"/>
        </w:numPr>
        <w:spacing w:line="360" w:lineRule="auto"/>
        <w:rPr>
          <w:rFonts w:ascii="Times New Roman" w:hAnsi="Times New Roman" w:cs="Times New Roman"/>
          <w:lang w:val="en-US"/>
        </w:rPr>
      </w:pPr>
      <w:r w:rsidRPr="379E359C">
        <w:rPr>
          <w:rFonts w:ascii="Times New Roman" w:hAnsi="Times New Roman" w:cs="Times New Roman"/>
          <w:lang w:val="en-US"/>
        </w:rPr>
        <w:t>Pastikan mengisi FLK Note</w:t>
      </w:r>
      <w:r w:rsidR="000C70BD" w:rsidRPr="379E359C">
        <w:rPr>
          <w:rFonts w:ascii="Times New Roman" w:hAnsi="Times New Roman" w:cs="Times New Roman"/>
          <w:lang w:val="en-US"/>
        </w:rPr>
        <w:t>, apabila semua data lengkap maka Note dapat diisi “</w:t>
      </w:r>
      <w:r w:rsidR="006170D1" w:rsidRPr="379E359C">
        <w:rPr>
          <w:rFonts w:ascii="Times New Roman" w:hAnsi="Times New Roman" w:cs="Times New Roman"/>
          <w:lang w:val="en-US"/>
        </w:rPr>
        <w:t xml:space="preserve"> - “</w:t>
      </w:r>
    </w:p>
    <w:p w14:paraId="30C21450" w14:textId="273A6143" w:rsidR="000C70BD" w:rsidRDefault="000C70BD" w:rsidP="00AD1D24">
      <w:pPr>
        <w:pStyle w:val="ListParagraph"/>
        <w:numPr>
          <w:ilvl w:val="0"/>
          <w:numId w:val="4"/>
        </w:numPr>
        <w:spacing w:line="360" w:lineRule="auto"/>
        <w:rPr>
          <w:rFonts w:ascii="Times New Roman" w:hAnsi="Times New Roman" w:cs="Times New Roman"/>
          <w:lang w:val="en-US"/>
        </w:rPr>
      </w:pPr>
      <w:r w:rsidRPr="379E359C">
        <w:rPr>
          <w:rFonts w:ascii="Times New Roman" w:hAnsi="Times New Roman" w:cs="Times New Roman"/>
          <w:lang w:val="en-US"/>
        </w:rPr>
        <w:t>Untuk mengupload silakan</w:t>
      </w:r>
      <w:r w:rsidR="006170D1" w:rsidRPr="379E359C">
        <w:rPr>
          <w:rFonts w:ascii="Times New Roman" w:hAnsi="Times New Roman" w:cs="Times New Roman"/>
          <w:lang w:val="en-US"/>
        </w:rPr>
        <w:t xml:space="preserve"> tekan</w:t>
      </w:r>
      <w:r w:rsidRPr="379E359C">
        <w:rPr>
          <w:rFonts w:ascii="Times New Roman" w:hAnsi="Times New Roman" w:cs="Times New Roman"/>
          <w:lang w:val="en-US"/>
        </w:rPr>
        <w:t xml:space="preserve"> tombol Save Changes dan Submit</w:t>
      </w:r>
    </w:p>
    <w:p w14:paraId="0D1EC7A0" w14:textId="423ACD66" w:rsidR="00A07239" w:rsidRPr="00A07239" w:rsidRDefault="00A07239" w:rsidP="00A07239">
      <w:pPr>
        <w:pStyle w:val="ListParagraph"/>
        <w:spacing w:line="360" w:lineRule="auto"/>
        <w:rPr>
          <w:rFonts w:ascii="Times New Roman" w:hAnsi="Times New Roman" w:cs="Times New Roman"/>
          <w:lang w:val="en-US"/>
        </w:rPr>
      </w:pPr>
    </w:p>
    <w:p w14:paraId="13302C56" w14:textId="77777777" w:rsidR="000210A2" w:rsidRPr="000210A2" w:rsidRDefault="000210A2" w:rsidP="00AD1D24">
      <w:pPr>
        <w:spacing w:line="360" w:lineRule="auto"/>
        <w:rPr>
          <w:rFonts w:ascii="Times New Roman" w:hAnsi="Times New Roman" w:cs="Times New Roman"/>
          <w:lang w:val="en-US"/>
        </w:rPr>
      </w:pPr>
      <w:r w:rsidRPr="000210A2">
        <w:rPr>
          <w:rFonts w:ascii="Times New Roman" w:hAnsi="Times New Roman" w:cs="Times New Roman"/>
          <w:lang w:val="en-US"/>
        </w:rPr>
        <w:t>Hal-hal yang perlu diperhatikan:</w:t>
      </w:r>
    </w:p>
    <w:p w14:paraId="3A21AB4C" w14:textId="24814B9E" w:rsidR="000210A2" w:rsidRPr="000210A2" w:rsidRDefault="000210A2" w:rsidP="00AD1D24">
      <w:pPr>
        <w:pStyle w:val="ListParagraph"/>
        <w:numPr>
          <w:ilvl w:val="0"/>
          <w:numId w:val="6"/>
        </w:numPr>
        <w:spacing w:line="360" w:lineRule="auto"/>
        <w:rPr>
          <w:rFonts w:ascii="Times New Roman" w:hAnsi="Times New Roman" w:cs="Times New Roman"/>
          <w:lang w:val="en-US"/>
        </w:rPr>
      </w:pPr>
      <w:r w:rsidRPr="000210A2">
        <w:rPr>
          <w:rFonts w:ascii="Times New Roman" w:hAnsi="Times New Roman" w:cs="Times New Roman"/>
          <w:lang w:val="en-US"/>
        </w:rPr>
        <w:t>Data yang diisi merupakan data terbaru dan benar</w:t>
      </w:r>
      <w:r w:rsidR="004E077B">
        <w:rPr>
          <w:rFonts w:ascii="Times New Roman" w:hAnsi="Times New Roman" w:cs="Times New Roman"/>
          <w:lang w:val="en-US"/>
        </w:rPr>
        <w:t>.</w:t>
      </w:r>
    </w:p>
    <w:p w14:paraId="38B54419" w14:textId="0F3EA92B" w:rsidR="000210A2" w:rsidRPr="000210A2" w:rsidRDefault="000210A2" w:rsidP="00AD1D24">
      <w:pPr>
        <w:pStyle w:val="ListParagraph"/>
        <w:numPr>
          <w:ilvl w:val="0"/>
          <w:numId w:val="6"/>
        </w:numPr>
        <w:spacing w:line="360" w:lineRule="auto"/>
        <w:rPr>
          <w:rFonts w:ascii="Times New Roman" w:hAnsi="Times New Roman" w:cs="Times New Roman"/>
          <w:lang w:val="en-US"/>
        </w:rPr>
      </w:pPr>
      <w:r w:rsidRPr="000210A2">
        <w:rPr>
          <w:rFonts w:ascii="Times New Roman" w:hAnsi="Times New Roman" w:cs="Times New Roman"/>
          <w:lang w:val="en-US"/>
        </w:rPr>
        <w:t>Data yang dilampirkan harus lengkap dan jelas</w:t>
      </w:r>
      <w:r w:rsidR="004E077B">
        <w:rPr>
          <w:rFonts w:ascii="Times New Roman" w:hAnsi="Times New Roman" w:cs="Times New Roman"/>
          <w:lang w:val="en-US"/>
        </w:rPr>
        <w:t>.</w:t>
      </w:r>
    </w:p>
    <w:p w14:paraId="1D02437C" w14:textId="71EC9602" w:rsidR="000210A2" w:rsidRPr="000210A2" w:rsidRDefault="000210A2" w:rsidP="00AD1D24">
      <w:pPr>
        <w:pStyle w:val="ListParagraph"/>
        <w:numPr>
          <w:ilvl w:val="0"/>
          <w:numId w:val="6"/>
        </w:numPr>
        <w:spacing w:line="360" w:lineRule="auto"/>
        <w:rPr>
          <w:rFonts w:ascii="Times New Roman" w:hAnsi="Times New Roman" w:cs="Times New Roman"/>
          <w:lang w:val="en-US"/>
        </w:rPr>
      </w:pPr>
      <w:r w:rsidRPr="000210A2">
        <w:rPr>
          <w:rFonts w:ascii="Times New Roman" w:hAnsi="Times New Roman" w:cs="Times New Roman"/>
          <w:lang w:val="en-US"/>
        </w:rPr>
        <w:t>Daftar kelengkapan dokumen ini juga harus dikumpulkan</w:t>
      </w:r>
      <w:r w:rsidR="004E077B">
        <w:rPr>
          <w:rFonts w:ascii="Times New Roman" w:hAnsi="Times New Roman" w:cs="Times New Roman"/>
          <w:lang w:val="en-US"/>
        </w:rPr>
        <w:t>.</w:t>
      </w:r>
    </w:p>
    <w:p w14:paraId="7AE39BB3" w14:textId="1C43BE32" w:rsidR="000210A2" w:rsidRPr="000210A2" w:rsidRDefault="000210A2" w:rsidP="00AD1D24">
      <w:pPr>
        <w:pStyle w:val="ListParagraph"/>
        <w:numPr>
          <w:ilvl w:val="0"/>
          <w:numId w:val="6"/>
        </w:numPr>
        <w:spacing w:line="360" w:lineRule="auto"/>
        <w:rPr>
          <w:rFonts w:ascii="Times New Roman" w:hAnsi="Times New Roman" w:cs="Times New Roman"/>
          <w:lang w:val="en-US"/>
        </w:rPr>
      </w:pPr>
      <w:r w:rsidRPr="000210A2">
        <w:rPr>
          <w:rFonts w:ascii="Times New Roman" w:hAnsi="Times New Roman" w:cs="Times New Roman"/>
          <w:lang w:val="en-US"/>
        </w:rPr>
        <w:t>Setelah mengirimkan file, akan ada konfirmasi dari RecSel</w:t>
      </w:r>
      <w:r w:rsidR="004E077B">
        <w:rPr>
          <w:rFonts w:ascii="Times New Roman" w:hAnsi="Times New Roman" w:cs="Times New Roman"/>
          <w:lang w:val="en-US"/>
        </w:rPr>
        <w:t>.</w:t>
      </w:r>
    </w:p>
    <w:p w14:paraId="08D90FF3" w14:textId="6DE43431" w:rsidR="000210A2" w:rsidRPr="000210A2" w:rsidRDefault="000210A2" w:rsidP="00AD1D24">
      <w:pPr>
        <w:pStyle w:val="ListParagraph"/>
        <w:numPr>
          <w:ilvl w:val="0"/>
          <w:numId w:val="6"/>
        </w:numPr>
        <w:spacing w:line="360" w:lineRule="auto"/>
        <w:rPr>
          <w:rFonts w:ascii="Times New Roman" w:hAnsi="Times New Roman" w:cs="Times New Roman"/>
          <w:lang w:val="en-US"/>
        </w:rPr>
      </w:pPr>
      <w:r w:rsidRPr="000210A2">
        <w:rPr>
          <w:rFonts w:ascii="Times New Roman" w:hAnsi="Times New Roman" w:cs="Times New Roman"/>
          <w:lang w:val="en-US"/>
        </w:rPr>
        <w:t>Apabila tidak mengumpulkan, maka dinyatakan mengundurkan diri</w:t>
      </w:r>
      <w:r w:rsidR="004E077B">
        <w:rPr>
          <w:rFonts w:ascii="Times New Roman" w:hAnsi="Times New Roman" w:cs="Times New Roman"/>
          <w:lang w:val="en-US"/>
        </w:rPr>
        <w:t>.</w:t>
      </w:r>
    </w:p>
    <w:p w14:paraId="7CE2A997" w14:textId="08CCBBF1" w:rsidR="000210A2" w:rsidRDefault="000210A2" w:rsidP="00AD1D24">
      <w:pPr>
        <w:pStyle w:val="ListParagraph"/>
        <w:numPr>
          <w:ilvl w:val="0"/>
          <w:numId w:val="6"/>
        </w:numPr>
        <w:spacing w:line="360" w:lineRule="auto"/>
        <w:rPr>
          <w:rFonts w:ascii="Times New Roman" w:hAnsi="Times New Roman" w:cs="Times New Roman"/>
          <w:lang w:val="en-US"/>
        </w:rPr>
      </w:pPr>
      <w:r w:rsidRPr="000210A2">
        <w:rPr>
          <w:rFonts w:ascii="Times New Roman" w:hAnsi="Times New Roman" w:cs="Times New Roman"/>
          <w:lang w:val="en-US"/>
        </w:rPr>
        <w:t>Jika ada data yang tidak dapat dikumpulkan, tuliskan alasannya di website.</w:t>
      </w:r>
    </w:p>
    <w:p w14:paraId="69B56C8B" w14:textId="372D507D" w:rsidR="000210A2" w:rsidRPr="003B73C3" w:rsidRDefault="00A07239" w:rsidP="000210A2">
      <w:pPr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lastRenderedPageBreak/>
        <w:br w:type="page"/>
      </w:r>
    </w:p>
    <w:p w14:paraId="036A8631" w14:textId="51C796A3" w:rsidR="000210A2" w:rsidRPr="00A634B8" w:rsidRDefault="000210A2" w:rsidP="000210A2">
      <w:pPr>
        <w:rPr>
          <w:rFonts w:ascii="Times New Roman" w:hAnsi="Times New Roman" w:cs="Times New Roman"/>
          <w:b/>
          <w:sz w:val="24"/>
          <w:szCs w:val="24"/>
          <w:u w:val="single"/>
          <w:lang w:val="en-US"/>
        </w:rPr>
      </w:pPr>
      <w:r w:rsidRPr="00A634B8">
        <w:rPr>
          <w:rFonts w:ascii="Times New Roman" w:hAnsi="Times New Roman" w:cs="Times New Roman"/>
          <w:b/>
          <w:sz w:val="24"/>
          <w:szCs w:val="24"/>
          <w:u w:val="single"/>
          <w:lang w:val="en-US"/>
        </w:rPr>
        <w:lastRenderedPageBreak/>
        <w:t>Contact Recruitment &amp; Selection</w:t>
      </w:r>
    </w:p>
    <w:p w14:paraId="28AAC378" w14:textId="271AB137" w:rsidR="000210A2" w:rsidRPr="00D870EE" w:rsidRDefault="000210A2" w:rsidP="00AD1D24">
      <w:pPr>
        <w:spacing w:line="240" w:lineRule="auto"/>
        <w:rPr>
          <w:rFonts w:ascii="Times New Roman" w:hAnsi="Times New Roman" w:cs="Times New Roman"/>
          <w:b/>
          <w:bCs/>
          <w:lang w:val="en-US"/>
        </w:rPr>
      </w:pPr>
      <w:r w:rsidRPr="00D870EE">
        <w:rPr>
          <w:rFonts w:ascii="Times New Roman" w:hAnsi="Times New Roman" w:cs="Times New Roman"/>
          <w:b/>
          <w:bCs/>
          <w:lang w:val="en-US"/>
        </w:rPr>
        <w:t>Binus Alam Sutera</w:t>
      </w:r>
      <w:r w:rsidR="000447AD" w:rsidRPr="00D870EE">
        <w:rPr>
          <w:rFonts w:ascii="Times New Roman" w:hAnsi="Times New Roman" w:cs="Times New Roman"/>
          <w:b/>
          <w:bCs/>
          <w:lang w:val="en-US"/>
        </w:rPr>
        <w:t xml:space="preserve"> &amp;</w:t>
      </w:r>
      <w:r w:rsidRPr="00D870EE">
        <w:rPr>
          <w:rFonts w:ascii="Times New Roman" w:hAnsi="Times New Roman" w:cs="Times New Roman"/>
          <w:b/>
          <w:bCs/>
          <w:lang w:val="en-US"/>
        </w:rPr>
        <w:t xml:space="preserve"> Bekasi</w:t>
      </w:r>
      <w:r w:rsidR="000447AD" w:rsidRPr="00D870EE">
        <w:rPr>
          <w:rFonts w:ascii="Times New Roman" w:hAnsi="Times New Roman" w:cs="Times New Roman"/>
          <w:b/>
          <w:bCs/>
          <w:lang w:val="en-US"/>
        </w:rPr>
        <w:t xml:space="preserve"> &amp; </w:t>
      </w:r>
      <w:r w:rsidRPr="00D870EE">
        <w:rPr>
          <w:rFonts w:ascii="Times New Roman" w:hAnsi="Times New Roman" w:cs="Times New Roman"/>
          <w:b/>
          <w:bCs/>
          <w:lang w:val="en-US"/>
        </w:rPr>
        <w:t>Bandung:</w:t>
      </w:r>
    </w:p>
    <w:p w14:paraId="030AB1C1" w14:textId="3F5FDB7A" w:rsidR="000210A2" w:rsidRDefault="000210A2" w:rsidP="00AD1D24">
      <w:pPr>
        <w:spacing w:line="240" w:lineRule="auto"/>
        <w:rPr>
          <w:rFonts w:ascii="Times New Roman" w:hAnsi="Times New Roman" w:cs="Times New Roman"/>
          <w:lang w:val="en-US"/>
        </w:rPr>
      </w:pPr>
      <w:r w:rsidRPr="000210A2">
        <w:rPr>
          <w:rFonts w:ascii="Times New Roman" w:hAnsi="Times New Roman" w:cs="Times New Roman"/>
          <w:lang w:val="en-US"/>
        </w:rPr>
        <w:t>Joan / Shania</w:t>
      </w:r>
      <w:r>
        <w:rPr>
          <w:rFonts w:ascii="Times New Roman" w:hAnsi="Times New Roman" w:cs="Times New Roman"/>
          <w:lang w:val="en-US"/>
        </w:rPr>
        <w:t xml:space="preserve"> </w:t>
      </w:r>
    </w:p>
    <w:p w14:paraId="34E20C71" w14:textId="1AA9A75B" w:rsidR="000210A2" w:rsidRDefault="003B73C3" w:rsidP="00AD1D24">
      <w:pPr>
        <w:spacing w:line="240" w:lineRule="auto"/>
        <w:rPr>
          <w:rFonts w:ascii="Times New Roman" w:hAnsi="Times New Roman" w:cs="Times New Roman"/>
          <w:lang w:val="en-US"/>
        </w:rPr>
      </w:pPr>
      <w:r w:rsidRPr="003B73C3">
        <w:rPr>
          <w:rFonts w:ascii="Times New Roman" w:hAnsi="Times New Roman" w:cs="Times New Roman"/>
          <w:lang w:val="en-US"/>
        </w:rPr>
        <w:t xml:space="preserve">Email: </w:t>
      </w:r>
      <w:hyperlink r:id="rId6" w:history="1">
        <w:r w:rsidR="000210A2" w:rsidRPr="00D220C1">
          <w:rPr>
            <w:rStyle w:val="Hyperlink"/>
            <w:rFonts w:ascii="Times New Roman" w:hAnsi="Times New Roman" w:cs="Times New Roman"/>
            <w:lang w:val="en-US"/>
          </w:rPr>
          <w:t>resman.lcas@binus.edu</w:t>
        </w:r>
      </w:hyperlink>
      <w:r w:rsidR="000210A2">
        <w:rPr>
          <w:rFonts w:ascii="Times New Roman" w:hAnsi="Times New Roman" w:cs="Times New Roman"/>
          <w:lang w:val="en-US"/>
        </w:rPr>
        <w:t xml:space="preserve"> </w:t>
      </w:r>
    </w:p>
    <w:p w14:paraId="2A6C03E0" w14:textId="77777777" w:rsidR="00D870EE" w:rsidRPr="000210A2" w:rsidRDefault="00D870EE" w:rsidP="000210A2">
      <w:pPr>
        <w:rPr>
          <w:rFonts w:ascii="Times New Roman" w:hAnsi="Times New Roman" w:cs="Times New Roman"/>
          <w:lang w:val="en-US"/>
        </w:rPr>
      </w:pPr>
    </w:p>
    <w:p w14:paraId="4C51ED90" w14:textId="746CCF11" w:rsidR="000210A2" w:rsidRPr="00D870EE" w:rsidRDefault="00D870EE" w:rsidP="00AD1D24">
      <w:pPr>
        <w:spacing w:line="240" w:lineRule="auto"/>
        <w:rPr>
          <w:rFonts w:ascii="Times New Roman" w:hAnsi="Times New Roman" w:cs="Times New Roman"/>
          <w:b/>
          <w:bCs/>
          <w:lang w:val="en-US"/>
        </w:rPr>
      </w:pPr>
      <w:r w:rsidRPr="00D870EE">
        <w:rPr>
          <w:rFonts w:ascii="Times New Roman" w:hAnsi="Times New Roman" w:cs="Times New Roman"/>
          <w:b/>
          <w:bCs/>
          <w:lang w:val="en-US"/>
        </w:rPr>
        <w:t xml:space="preserve">Binus </w:t>
      </w:r>
      <w:r w:rsidR="000210A2" w:rsidRPr="00D870EE">
        <w:rPr>
          <w:rFonts w:ascii="Times New Roman" w:hAnsi="Times New Roman" w:cs="Times New Roman"/>
          <w:b/>
          <w:bCs/>
          <w:lang w:val="en-US"/>
        </w:rPr>
        <w:t>Kemanggisan</w:t>
      </w:r>
      <w:r w:rsidRPr="00D870EE">
        <w:rPr>
          <w:rFonts w:ascii="Times New Roman" w:hAnsi="Times New Roman" w:cs="Times New Roman"/>
          <w:b/>
          <w:bCs/>
          <w:lang w:val="en-US"/>
        </w:rPr>
        <w:t xml:space="preserve"> &amp; </w:t>
      </w:r>
      <w:r w:rsidR="000210A2" w:rsidRPr="00D870EE">
        <w:rPr>
          <w:rFonts w:ascii="Times New Roman" w:hAnsi="Times New Roman" w:cs="Times New Roman"/>
          <w:b/>
          <w:bCs/>
          <w:lang w:val="en-US"/>
        </w:rPr>
        <w:t>Semarang:</w:t>
      </w:r>
    </w:p>
    <w:p w14:paraId="7E138CD8" w14:textId="5D9C52D6" w:rsidR="000210A2" w:rsidRPr="000210A2" w:rsidRDefault="000210A2" w:rsidP="00AD1D24">
      <w:pPr>
        <w:spacing w:line="240" w:lineRule="auto"/>
        <w:rPr>
          <w:rFonts w:ascii="Times New Roman" w:hAnsi="Times New Roman" w:cs="Times New Roman"/>
          <w:lang w:val="en-US"/>
        </w:rPr>
      </w:pPr>
      <w:r w:rsidRPr="000210A2">
        <w:rPr>
          <w:rFonts w:ascii="Times New Roman" w:hAnsi="Times New Roman" w:cs="Times New Roman"/>
          <w:lang w:val="en-US"/>
        </w:rPr>
        <w:t xml:space="preserve">Alberic / </w:t>
      </w:r>
      <w:r>
        <w:rPr>
          <w:rFonts w:ascii="Times New Roman" w:hAnsi="Times New Roman" w:cs="Times New Roman"/>
          <w:lang w:val="en-US"/>
        </w:rPr>
        <w:t>Gabriella</w:t>
      </w:r>
      <w:r w:rsidRPr="000210A2">
        <w:rPr>
          <w:rFonts w:ascii="Times New Roman" w:hAnsi="Times New Roman" w:cs="Times New Roman"/>
          <w:lang w:val="en-US"/>
        </w:rPr>
        <w:t xml:space="preserve"> / </w:t>
      </w:r>
      <w:r>
        <w:rPr>
          <w:rFonts w:ascii="Times New Roman" w:hAnsi="Times New Roman" w:cs="Times New Roman"/>
          <w:lang w:val="en-US"/>
        </w:rPr>
        <w:t>Matthew</w:t>
      </w:r>
    </w:p>
    <w:p w14:paraId="43B339D4" w14:textId="77777777" w:rsidR="000210A2" w:rsidRPr="000210A2" w:rsidRDefault="000210A2" w:rsidP="00AD1D24">
      <w:pPr>
        <w:spacing w:line="240" w:lineRule="auto"/>
        <w:rPr>
          <w:rFonts w:ascii="Times New Roman" w:hAnsi="Times New Roman" w:cs="Times New Roman"/>
          <w:lang w:val="en-US"/>
        </w:rPr>
      </w:pPr>
      <w:r w:rsidRPr="000210A2">
        <w:rPr>
          <w:rFonts w:ascii="Times New Roman" w:hAnsi="Times New Roman" w:cs="Times New Roman"/>
          <w:lang w:val="en-US"/>
        </w:rPr>
        <w:t>Anggrek Campus, 7th Floor, Room 724</w:t>
      </w:r>
    </w:p>
    <w:p w14:paraId="4DBE4C49" w14:textId="615B061D" w:rsidR="000210A2" w:rsidRPr="000210A2" w:rsidRDefault="0097523D" w:rsidP="00AD1D24">
      <w:pPr>
        <w:spacing w:line="240" w:lineRule="auto"/>
        <w:rPr>
          <w:rFonts w:ascii="Times New Roman" w:hAnsi="Times New Roman" w:cs="Times New Roman"/>
          <w:lang w:val="en-US"/>
        </w:rPr>
      </w:pPr>
      <w:r w:rsidRPr="000210A2">
        <w:rPr>
          <w:rFonts w:ascii="Times New Roman" w:hAnsi="Times New Roman" w:cs="Times New Roman"/>
          <w:lang w:val="en-US"/>
        </w:rPr>
        <w:t>Phone:</w:t>
      </w:r>
      <w:r w:rsidR="000210A2" w:rsidRPr="000210A2">
        <w:rPr>
          <w:rFonts w:ascii="Times New Roman" w:hAnsi="Times New Roman" w:cs="Times New Roman"/>
          <w:lang w:val="en-US"/>
        </w:rPr>
        <w:t xml:space="preserve"> (021) 5345830 Ext. 1762</w:t>
      </w:r>
    </w:p>
    <w:p w14:paraId="1881774C" w14:textId="6E858C4F" w:rsidR="000210A2" w:rsidRPr="000210A2" w:rsidRDefault="0097523D" w:rsidP="00AD1D24">
      <w:pPr>
        <w:spacing w:line="240" w:lineRule="auto"/>
        <w:rPr>
          <w:rFonts w:ascii="Times New Roman" w:hAnsi="Times New Roman" w:cs="Times New Roman"/>
          <w:lang w:val="en-US"/>
        </w:rPr>
      </w:pPr>
      <w:r w:rsidRPr="000210A2">
        <w:rPr>
          <w:rFonts w:ascii="Times New Roman" w:hAnsi="Times New Roman" w:cs="Times New Roman"/>
          <w:lang w:val="en-US"/>
        </w:rPr>
        <w:t>Email:</w:t>
      </w:r>
      <w:r w:rsidR="000210A2" w:rsidRPr="000210A2">
        <w:rPr>
          <w:rFonts w:ascii="Times New Roman" w:hAnsi="Times New Roman" w:cs="Times New Roman"/>
          <w:lang w:val="en-US"/>
        </w:rPr>
        <w:t xml:space="preserve"> </w:t>
      </w:r>
      <w:hyperlink r:id="rId7" w:history="1">
        <w:r w:rsidR="000210A2" w:rsidRPr="00D220C1">
          <w:rPr>
            <w:rStyle w:val="Hyperlink"/>
            <w:rFonts w:ascii="Times New Roman" w:hAnsi="Times New Roman" w:cs="Times New Roman"/>
            <w:lang w:val="en-US"/>
          </w:rPr>
          <w:t>recsel.slc@binus.edu</w:t>
        </w:r>
      </w:hyperlink>
      <w:r w:rsidR="000210A2">
        <w:rPr>
          <w:rFonts w:ascii="Times New Roman" w:hAnsi="Times New Roman" w:cs="Times New Roman"/>
          <w:lang w:val="en-US"/>
        </w:rPr>
        <w:t xml:space="preserve"> </w:t>
      </w:r>
    </w:p>
    <w:p w14:paraId="2F5BF7CB" w14:textId="148AEB0A" w:rsidR="000210A2" w:rsidRPr="000210A2" w:rsidRDefault="000210A2" w:rsidP="00AD1D24">
      <w:pPr>
        <w:spacing w:line="240" w:lineRule="auto"/>
        <w:rPr>
          <w:rFonts w:ascii="Times New Roman" w:hAnsi="Times New Roman" w:cs="Times New Roman"/>
          <w:lang w:val="en-US"/>
        </w:rPr>
      </w:pPr>
      <w:r w:rsidRPr="003B73C3">
        <w:rPr>
          <w:rFonts w:ascii="Times New Roman" w:hAnsi="Times New Roman" w:cs="Times New Roman"/>
          <w:lang w:val="en-US"/>
        </w:rPr>
        <w:t>L</w:t>
      </w:r>
      <w:r w:rsidR="00090828">
        <w:rPr>
          <w:rFonts w:ascii="Times New Roman" w:hAnsi="Times New Roman" w:cs="Times New Roman"/>
          <w:lang w:val="en-US"/>
        </w:rPr>
        <w:t>ine</w:t>
      </w:r>
      <w:r w:rsidRPr="000210A2">
        <w:rPr>
          <w:rFonts w:ascii="Times New Roman" w:hAnsi="Times New Roman" w:cs="Times New Roman"/>
          <w:lang w:val="en-US"/>
        </w:rPr>
        <w:t xml:space="preserve"> OA: </w:t>
      </w:r>
      <w:hyperlink r:id="rId8" w:history="1">
        <w:r w:rsidR="00F6349F" w:rsidRPr="00555A9C">
          <w:rPr>
            <w:rStyle w:val="Hyperlink"/>
            <w:rFonts w:ascii="Times New Roman" w:hAnsi="Times New Roman" w:cs="Times New Roman"/>
            <w:lang w:val="en-US"/>
          </w:rPr>
          <w:t>https://lin.ee/waZwqw0</w:t>
        </w:r>
      </w:hyperlink>
      <w:r w:rsidR="00F6349F">
        <w:rPr>
          <w:rFonts w:ascii="Times New Roman" w:hAnsi="Times New Roman" w:cs="Times New Roman"/>
          <w:lang w:val="en-US"/>
        </w:rPr>
        <w:t xml:space="preserve"> </w:t>
      </w:r>
    </w:p>
    <w:sectPr w:rsidR="000210A2" w:rsidRPr="000210A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2D0152"/>
    <w:multiLevelType w:val="hybridMultilevel"/>
    <w:tmpl w:val="5C1286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2D26778"/>
    <w:multiLevelType w:val="hybridMultilevel"/>
    <w:tmpl w:val="7DFCAE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34358ED"/>
    <w:multiLevelType w:val="hybridMultilevel"/>
    <w:tmpl w:val="1328625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82477D6"/>
    <w:multiLevelType w:val="hybridMultilevel"/>
    <w:tmpl w:val="34F8577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93B5085"/>
    <w:multiLevelType w:val="hybridMultilevel"/>
    <w:tmpl w:val="0F56C2B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DFE4302"/>
    <w:multiLevelType w:val="hybridMultilevel"/>
    <w:tmpl w:val="30CC81C8"/>
    <w:lvl w:ilvl="0" w:tplc="7A404CFE">
      <w:numFmt w:val="bullet"/>
      <w:lvlText w:val="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16212857">
    <w:abstractNumId w:val="2"/>
  </w:num>
  <w:num w:numId="2" w16cid:durableId="1444226968">
    <w:abstractNumId w:val="1"/>
  </w:num>
  <w:num w:numId="3" w16cid:durableId="860708704">
    <w:abstractNumId w:val="5"/>
  </w:num>
  <w:num w:numId="4" w16cid:durableId="1498106959">
    <w:abstractNumId w:val="0"/>
  </w:num>
  <w:num w:numId="5" w16cid:durableId="1612858701">
    <w:abstractNumId w:val="3"/>
  </w:num>
  <w:num w:numId="6" w16cid:durableId="440994562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U3Mbc0NzUxNTE0MjVU0lEKTi0uzszPAykwrgUAkxIDQSwAAAA="/>
  </w:docVars>
  <w:rsids>
    <w:rsidRoot w:val="004B1A1C"/>
    <w:rsid w:val="00004F82"/>
    <w:rsid w:val="0001196E"/>
    <w:rsid w:val="0001211B"/>
    <w:rsid w:val="000121D1"/>
    <w:rsid w:val="00016170"/>
    <w:rsid w:val="000210A2"/>
    <w:rsid w:val="000346A2"/>
    <w:rsid w:val="000447AD"/>
    <w:rsid w:val="000479A8"/>
    <w:rsid w:val="000566E9"/>
    <w:rsid w:val="00066719"/>
    <w:rsid w:val="00080041"/>
    <w:rsid w:val="00080470"/>
    <w:rsid w:val="00090828"/>
    <w:rsid w:val="00090E66"/>
    <w:rsid w:val="000A6812"/>
    <w:rsid w:val="000A7A5A"/>
    <w:rsid w:val="000B27C9"/>
    <w:rsid w:val="000B7115"/>
    <w:rsid w:val="000C6CBE"/>
    <w:rsid w:val="000C70BD"/>
    <w:rsid w:val="000C748C"/>
    <w:rsid w:val="000E0C4E"/>
    <w:rsid w:val="000F1457"/>
    <w:rsid w:val="0012279A"/>
    <w:rsid w:val="0013239C"/>
    <w:rsid w:val="00136DA4"/>
    <w:rsid w:val="0014718D"/>
    <w:rsid w:val="00163127"/>
    <w:rsid w:val="00164884"/>
    <w:rsid w:val="0016791F"/>
    <w:rsid w:val="00171A80"/>
    <w:rsid w:val="00177790"/>
    <w:rsid w:val="00180553"/>
    <w:rsid w:val="001805B2"/>
    <w:rsid w:val="00181AEB"/>
    <w:rsid w:val="00182429"/>
    <w:rsid w:val="001932BC"/>
    <w:rsid w:val="001A7456"/>
    <w:rsid w:val="001B093B"/>
    <w:rsid w:val="001D76BA"/>
    <w:rsid w:val="001E3806"/>
    <w:rsid w:val="001E5E39"/>
    <w:rsid w:val="001E7C45"/>
    <w:rsid w:val="001EF9F1"/>
    <w:rsid w:val="001F4692"/>
    <w:rsid w:val="001F6FD7"/>
    <w:rsid w:val="002004CD"/>
    <w:rsid w:val="00202530"/>
    <w:rsid w:val="002044EE"/>
    <w:rsid w:val="00223F18"/>
    <w:rsid w:val="002276FD"/>
    <w:rsid w:val="00240C0C"/>
    <w:rsid w:val="0024663A"/>
    <w:rsid w:val="00250DC3"/>
    <w:rsid w:val="002673C8"/>
    <w:rsid w:val="00291D01"/>
    <w:rsid w:val="002924A2"/>
    <w:rsid w:val="002A27C6"/>
    <w:rsid w:val="002B42BB"/>
    <w:rsid w:val="002B70C6"/>
    <w:rsid w:val="002C37E4"/>
    <w:rsid w:val="002C7C60"/>
    <w:rsid w:val="002D0B1F"/>
    <w:rsid w:val="002D3486"/>
    <w:rsid w:val="002E0E35"/>
    <w:rsid w:val="002F21E7"/>
    <w:rsid w:val="002F220E"/>
    <w:rsid w:val="002F2852"/>
    <w:rsid w:val="002F4670"/>
    <w:rsid w:val="00305058"/>
    <w:rsid w:val="003173FF"/>
    <w:rsid w:val="0032166A"/>
    <w:rsid w:val="00335D61"/>
    <w:rsid w:val="003368ED"/>
    <w:rsid w:val="00340571"/>
    <w:rsid w:val="0034309F"/>
    <w:rsid w:val="0034326C"/>
    <w:rsid w:val="0034693A"/>
    <w:rsid w:val="00356DF1"/>
    <w:rsid w:val="00366DB3"/>
    <w:rsid w:val="00392B00"/>
    <w:rsid w:val="003A77BF"/>
    <w:rsid w:val="003B3B78"/>
    <w:rsid w:val="003B55AB"/>
    <w:rsid w:val="003B73C3"/>
    <w:rsid w:val="003C2F28"/>
    <w:rsid w:val="003D0C0C"/>
    <w:rsid w:val="003E1B71"/>
    <w:rsid w:val="003E4888"/>
    <w:rsid w:val="003F21E3"/>
    <w:rsid w:val="0041510D"/>
    <w:rsid w:val="00416440"/>
    <w:rsid w:val="00420E3B"/>
    <w:rsid w:val="00432C24"/>
    <w:rsid w:val="00437D55"/>
    <w:rsid w:val="004402F1"/>
    <w:rsid w:val="00447095"/>
    <w:rsid w:val="004669F0"/>
    <w:rsid w:val="004707F6"/>
    <w:rsid w:val="004867EC"/>
    <w:rsid w:val="004919DB"/>
    <w:rsid w:val="004A2CEF"/>
    <w:rsid w:val="004B060B"/>
    <w:rsid w:val="004B1A1C"/>
    <w:rsid w:val="004B6682"/>
    <w:rsid w:val="004C0875"/>
    <w:rsid w:val="004C5285"/>
    <w:rsid w:val="004C6586"/>
    <w:rsid w:val="004D38B7"/>
    <w:rsid w:val="004E077B"/>
    <w:rsid w:val="004E08F8"/>
    <w:rsid w:val="004F0997"/>
    <w:rsid w:val="00500F55"/>
    <w:rsid w:val="005018DF"/>
    <w:rsid w:val="0051399B"/>
    <w:rsid w:val="005146D1"/>
    <w:rsid w:val="00526824"/>
    <w:rsid w:val="00532F7A"/>
    <w:rsid w:val="005419B2"/>
    <w:rsid w:val="00546E72"/>
    <w:rsid w:val="0055402F"/>
    <w:rsid w:val="00567167"/>
    <w:rsid w:val="00573B58"/>
    <w:rsid w:val="00576091"/>
    <w:rsid w:val="0058093F"/>
    <w:rsid w:val="00581327"/>
    <w:rsid w:val="00583FEE"/>
    <w:rsid w:val="00586D2A"/>
    <w:rsid w:val="0059033B"/>
    <w:rsid w:val="00595E5F"/>
    <w:rsid w:val="005A3301"/>
    <w:rsid w:val="005A46C7"/>
    <w:rsid w:val="005B2B23"/>
    <w:rsid w:val="005D39C3"/>
    <w:rsid w:val="005E613D"/>
    <w:rsid w:val="00602D4C"/>
    <w:rsid w:val="0060301E"/>
    <w:rsid w:val="0060450A"/>
    <w:rsid w:val="00607165"/>
    <w:rsid w:val="006105F5"/>
    <w:rsid w:val="006120C9"/>
    <w:rsid w:val="0061434D"/>
    <w:rsid w:val="006154B6"/>
    <w:rsid w:val="006170D1"/>
    <w:rsid w:val="00625C28"/>
    <w:rsid w:val="0063465E"/>
    <w:rsid w:val="0063491C"/>
    <w:rsid w:val="00640BE7"/>
    <w:rsid w:val="006433B8"/>
    <w:rsid w:val="00660AED"/>
    <w:rsid w:val="006764B5"/>
    <w:rsid w:val="00676E1E"/>
    <w:rsid w:val="006832FE"/>
    <w:rsid w:val="00683B32"/>
    <w:rsid w:val="00687593"/>
    <w:rsid w:val="00692B51"/>
    <w:rsid w:val="00696887"/>
    <w:rsid w:val="006A64C4"/>
    <w:rsid w:val="006C21D5"/>
    <w:rsid w:val="006C30FE"/>
    <w:rsid w:val="006D5850"/>
    <w:rsid w:val="006E3FFD"/>
    <w:rsid w:val="006F0945"/>
    <w:rsid w:val="006F17D8"/>
    <w:rsid w:val="006F1AEA"/>
    <w:rsid w:val="006F3F78"/>
    <w:rsid w:val="006F53CE"/>
    <w:rsid w:val="007017A4"/>
    <w:rsid w:val="007034ED"/>
    <w:rsid w:val="00705C6B"/>
    <w:rsid w:val="0072127F"/>
    <w:rsid w:val="00724060"/>
    <w:rsid w:val="00730D1C"/>
    <w:rsid w:val="007318D3"/>
    <w:rsid w:val="007319EC"/>
    <w:rsid w:val="00734D98"/>
    <w:rsid w:val="00736CCE"/>
    <w:rsid w:val="00740576"/>
    <w:rsid w:val="00740A5A"/>
    <w:rsid w:val="00745066"/>
    <w:rsid w:val="007474F8"/>
    <w:rsid w:val="007527CF"/>
    <w:rsid w:val="00756434"/>
    <w:rsid w:val="00757BE6"/>
    <w:rsid w:val="00761C1F"/>
    <w:rsid w:val="00765AA3"/>
    <w:rsid w:val="00773439"/>
    <w:rsid w:val="00780128"/>
    <w:rsid w:val="00791797"/>
    <w:rsid w:val="007A3CDC"/>
    <w:rsid w:val="007B060B"/>
    <w:rsid w:val="007B0BCD"/>
    <w:rsid w:val="007B2540"/>
    <w:rsid w:val="007B6E19"/>
    <w:rsid w:val="007B77FE"/>
    <w:rsid w:val="007C2BCD"/>
    <w:rsid w:val="007E4D69"/>
    <w:rsid w:val="007E7205"/>
    <w:rsid w:val="007E75C4"/>
    <w:rsid w:val="007F6B4E"/>
    <w:rsid w:val="00802EB6"/>
    <w:rsid w:val="00803177"/>
    <w:rsid w:val="0080546B"/>
    <w:rsid w:val="00815126"/>
    <w:rsid w:val="00827D8C"/>
    <w:rsid w:val="0083065B"/>
    <w:rsid w:val="00842595"/>
    <w:rsid w:val="00845C9B"/>
    <w:rsid w:val="00861D04"/>
    <w:rsid w:val="00882B5C"/>
    <w:rsid w:val="00894311"/>
    <w:rsid w:val="0089713C"/>
    <w:rsid w:val="008C10EA"/>
    <w:rsid w:val="008C5248"/>
    <w:rsid w:val="008C769C"/>
    <w:rsid w:val="008D5D8C"/>
    <w:rsid w:val="008E5034"/>
    <w:rsid w:val="008F13C4"/>
    <w:rsid w:val="008F35F2"/>
    <w:rsid w:val="00901B71"/>
    <w:rsid w:val="009048F5"/>
    <w:rsid w:val="0091691C"/>
    <w:rsid w:val="0092341F"/>
    <w:rsid w:val="0093122C"/>
    <w:rsid w:val="00945A2A"/>
    <w:rsid w:val="0095031B"/>
    <w:rsid w:val="00952A49"/>
    <w:rsid w:val="00966F8F"/>
    <w:rsid w:val="00971CA8"/>
    <w:rsid w:val="00971E03"/>
    <w:rsid w:val="0097523D"/>
    <w:rsid w:val="00980C53"/>
    <w:rsid w:val="009840FD"/>
    <w:rsid w:val="00990522"/>
    <w:rsid w:val="00995ADF"/>
    <w:rsid w:val="009A2DB5"/>
    <w:rsid w:val="009C0062"/>
    <w:rsid w:val="009D14F6"/>
    <w:rsid w:val="009D1ADE"/>
    <w:rsid w:val="009D6997"/>
    <w:rsid w:val="009E2365"/>
    <w:rsid w:val="009E32C8"/>
    <w:rsid w:val="009F0B7B"/>
    <w:rsid w:val="009F1080"/>
    <w:rsid w:val="009F290E"/>
    <w:rsid w:val="00A018BD"/>
    <w:rsid w:val="00A05FEC"/>
    <w:rsid w:val="00A06592"/>
    <w:rsid w:val="00A07239"/>
    <w:rsid w:val="00A13B43"/>
    <w:rsid w:val="00A20A3D"/>
    <w:rsid w:val="00A20B34"/>
    <w:rsid w:val="00A40E36"/>
    <w:rsid w:val="00A45C02"/>
    <w:rsid w:val="00A4640D"/>
    <w:rsid w:val="00A54404"/>
    <w:rsid w:val="00A634B8"/>
    <w:rsid w:val="00A669A2"/>
    <w:rsid w:val="00A70B71"/>
    <w:rsid w:val="00A75F7E"/>
    <w:rsid w:val="00A82095"/>
    <w:rsid w:val="00A82A7E"/>
    <w:rsid w:val="00A83AA1"/>
    <w:rsid w:val="00A85265"/>
    <w:rsid w:val="00A8724A"/>
    <w:rsid w:val="00A90EDF"/>
    <w:rsid w:val="00A916F3"/>
    <w:rsid w:val="00A95DA5"/>
    <w:rsid w:val="00AA3AF7"/>
    <w:rsid w:val="00AB1EBB"/>
    <w:rsid w:val="00AC4007"/>
    <w:rsid w:val="00AD1D24"/>
    <w:rsid w:val="00AD3571"/>
    <w:rsid w:val="00AE0994"/>
    <w:rsid w:val="00AF495F"/>
    <w:rsid w:val="00AF5455"/>
    <w:rsid w:val="00B06FB3"/>
    <w:rsid w:val="00B11D9B"/>
    <w:rsid w:val="00B17984"/>
    <w:rsid w:val="00B23F94"/>
    <w:rsid w:val="00B406FD"/>
    <w:rsid w:val="00B6183E"/>
    <w:rsid w:val="00B62E01"/>
    <w:rsid w:val="00B677B8"/>
    <w:rsid w:val="00B87973"/>
    <w:rsid w:val="00BA2995"/>
    <w:rsid w:val="00BA7129"/>
    <w:rsid w:val="00BB68EA"/>
    <w:rsid w:val="00BD0BCA"/>
    <w:rsid w:val="00BD501F"/>
    <w:rsid w:val="00BE39FE"/>
    <w:rsid w:val="00BE4B5E"/>
    <w:rsid w:val="00BF4BBE"/>
    <w:rsid w:val="00C06C77"/>
    <w:rsid w:val="00C07EB2"/>
    <w:rsid w:val="00C10638"/>
    <w:rsid w:val="00C17DA0"/>
    <w:rsid w:val="00C3772E"/>
    <w:rsid w:val="00C53102"/>
    <w:rsid w:val="00C546F7"/>
    <w:rsid w:val="00C557F8"/>
    <w:rsid w:val="00C659AA"/>
    <w:rsid w:val="00C72449"/>
    <w:rsid w:val="00C76957"/>
    <w:rsid w:val="00C85C15"/>
    <w:rsid w:val="00CA67D7"/>
    <w:rsid w:val="00CB1E1C"/>
    <w:rsid w:val="00CB237A"/>
    <w:rsid w:val="00CB5029"/>
    <w:rsid w:val="00CB52D1"/>
    <w:rsid w:val="00CB61BA"/>
    <w:rsid w:val="00CB7900"/>
    <w:rsid w:val="00CC0FC5"/>
    <w:rsid w:val="00CC7150"/>
    <w:rsid w:val="00CC7D78"/>
    <w:rsid w:val="00CF47CA"/>
    <w:rsid w:val="00D024D0"/>
    <w:rsid w:val="00D050E9"/>
    <w:rsid w:val="00D05790"/>
    <w:rsid w:val="00D13252"/>
    <w:rsid w:val="00D159E9"/>
    <w:rsid w:val="00D179C9"/>
    <w:rsid w:val="00D2124F"/>
    <w:rsid w:val="00D26254"/>
    <w:rsid w:val="00D352C4"/>
    <w:rsid w:val="00D46AD9"/>
    <w:rsid w:val="00D474E9"/>
    <w:rsid w:val="00D47A30"/>
    <w:rsid w:val="00D50968"/>
    <w:rsid w:val="00D57ADB"/>
    <w:rsid w:val="00D733CD"/>
    <w:rsid w:val="00D768EF"/>
    <w:rsid w:val="00D870EE"/>
    <w:rsid w:val="00DA10B0"/>
    <w:rsid w:val="00DA3090"/>
    <w:rsid w:val="00DA4A4B"/>
    <w:rsid w:val="00DB5A4F"/>
    <w:rsid w:val="00DE3F06"/>
    <w:rsid w:val="00DE4186"/>
    <w:rsid w:val="00DF0186"/>
    <w:rsid w:val="00DF2437"/>
    <w:rsid w:val="00E15244"/>
    <w:rsid w:val="00E1632F"/>
    <w:rsid w:val="00E17ADE"/>
    <w:rsid w:val="00E21612"/>
    <w:rsid w:val="00E2702F"/>
    <w:rsid w:val="00E32D63"/>
    <w:rsid w:val="00E4379F"/>
    <w:rsid w:val="00E47F06"/>
    <w:rsid w:val="00E60AD6"/>
    <w:rsid w:val="00E60E98"/>
    <w:rsid w:val="00E65D98"/>
    <w:rsid w:val="00E70988"/>
    <w:rsid w:val="00E713A1"/>
    <w:rsid w:val="00E83943"/>
    <w:rsid w:val="00E83FA5"/>
    <w:rsid w:val="00E945C7"/>
    <w:rsid w:val="00E945E5"/>
    <w:rsid w:val="00E958F6"/>
    <w:rsid w:val="00EB31C8"/>
    <w:rsid w:val="00EC17AA"/>
    <w:rsid w:val="00EC4E52"/>
    <w:rsid w:val="00ED0216"/>
    <w:rsid w:val="00EE375C"/>
    <w:rsid w:val="00EE49D5"/>
    <w:rsid w:val="00EE69E8"/>
    <w:rsid w:val="00EE768D"/>
    <w:rsid w:val="00EF4137"/>
    <w:rsid w:val="00EF531B"/>
    <w:rsid w:val="00EF6F6C"/>
    <w:rsid w:val="00F01027"/>
    <w:rsid w:val="00F106B1"/>
    <w:rsid w:val="00F12BA4"/>
    <w:rsid w:val="00F12D8E"/>
    <w:rsid w:val="00F17F07"/>
    <w:rsid w:val="00F2316B"/>
    <w:rsid w:val="00F44214"/>
    <w:rsid w:val="00F51738"/>
    <w:rsid w:val="00F60A5A"/>
    <w:rsid w:val="00F6349F"/>
    <w:rsid w:val="00F75994"/>
    <w:rsid w:val="00F83289"/>
    <w:rsid w:val="00F85A3C"/>
    <w:rsid w:val="00FA5E80"/>
    <w:rsid w:val="00FB22D8"/>
    <w:rsid w:val="00FB3718"/>
    <w:rsid w:val="00FC2ACA"/>
    <w:rsid w:val="00FC3F3B"/>
    <w:rsid w:val="00FC592C"/>
    <w:rsid w:val="00FD0AB1"/>
    <w:rsid w:val="00FD6638"/>
    <w:rsid w:val="00FD7162"/>
    <w:rsid w:val="00FE0942"/>
    <w:rsid w:val="00FE3F77"/>
    <w:rsid w:val="00FE6C24"/>
    <w:rsid w:val="0102188A"/>
    <w:rsid w:val="02031CE2"/>
    <w:rsid w:val="02975D26"/>
    <w:rsid w:val="02A76A08"/>
    <w:rsid w:val="02CD444D"/>
    <w:rsid w:val="03554FE8"/>
    <w:rsid w:val="04225757"/>
    <w:rsid w:val="043AE83C"/>
    <w:rsid w:val="05190FA2"/>
    <w:rsid w:val="05B6085C"/>
    <w:rsid w:val="06327C97"/>
    <w:rsid w:val="0695F62A"/>
    <w:rsid w:val="071EE6EE"/>
    <w:rsid w:val="07FDE335"/>
    <w:rsid w:val="087E128D"/>
    <w:rsid w:val="0959449B"/>
    <w:rsid w:val="099D921B"/>
    <w:rsid w:val="099ED302"/>
    <w:rsid w:val="09B56AAE"/>
    <w:rsid w:val="0A6B3603"/>
    <w:rsid w:val="0A8AA86F"/>
    <w:rsid w:val="0C5A8605"/>
    <w:rsid w:val="0D242187"/>
    <w:rsid w:val="0EF2196E"/>
    <w:rsid w:val="0F6B95C3"/>
    <w:rsid w:val="1088C259"/>
    <w:rsid w:val="10BEF92C"/>
    <w:rsid w:val="10E2A9D1"/>
    <w:rsid w:val="11271EA6"/>
    <w:rsid w:val="115F9D83"/>
    <w:rsid w:val="12496E52"/>
    <w:rsid w:val="125A4482"/>
    <w:rsid w:val="12670685"/>
    <w:rsid w:val="12A6CDED"/>
    <w:rsid w:val="12AB55E1"/>
    <w:rsid w:val="140A8180"/>
    <w:rsid w:val="15EDE419"/>
    <w:rsid w:val="16668B8D"/>
    <w:rsid w:val="1694B7FF"/>
    <w:rsid w:val="170ED514"/>
    <w:rsid w:val="1811070F"/>
    <w:rsid w:val="199B6B7E"/>
    <w:rsid w:val="1A6B5E8F"/>
    <w:rsid w:val="1AA757FE"/>
    <w:rsid w:val="1AC512E7"/>
    <w:rsid w:val="1B04DFD2"/>
    <w:rsid w:val="1C275C2C"/>
    <w:rsid w:val="1D3549C6"/>
    <w:rsid w:val="2189EFB4"/>
    <w:rsid w:val="22A4890B"/>
    <w:rsid w:val="2362EE2C"/>
    <w:rsid w:val="23F3DA99"/>
    <w:rsid w:val="24929F30"/>
    <w:rsid w:val="254294AF"/>
    <w:rsid w:val="25B3BED7"/>
    <w:rsid w:val="2625B348"/>
    <w:rsid w:val="264CFD08"/>
    <w:rsid w:val="2655417B"/>
    <w:rsid w:val="267D7330"/>
    <w:rsid w:val="27B4717A"/>
    <w:rsid w:val="2824CCF9"/>
    <w:rsid w:val="28871E8A"/>
    <w:rsid w:val="29116CAF"/>
    <w:rsid w:val="297C3DE3"/>
    <w:rsid w:val="2B2F0B92"/>
    <w:rsid w:val="2C38CEB9"/>
    <w:rsid w:val="2D5B22C5"/>
    <w:rsid w:val="2DD66582"/>
    <w:rsid w:val="2E0491F4"/>
    <w:rsid w:val="2E3BD81F"/>
    <w:rsid w:val="2ECDE36D"/>
    <w:rsid w:val="2ECFFA3F"/>
    <w:rsid w:val="2EF824A4"/>
    <w:rsid w:val="2F3A23AD"/>
    <w:rsid w:val="2F547AFA"/>
    <w:rsid w:val="2FA06255"/>
    <w:rsid w:val="301127D6"/>
    <w:rsid w:val="3063FF9D"/>
    <w:rsid w:val="310E0644"/>
    <w:rsid w:val="313B03C6"/>
    <w:rsid w:val="3149AEE7"/>
    <w:rsid w:val="3169C7B0"/>
    <w:rsid w:val="319DB59E"/>
    <w:rsid w:val="31F7192A"/>
    <w:rsid w:val="32364E9D"/>
    <w:rsid w:val="334400F6"/>
    <w:rsid w:val="3367B271"/>
    <w:rsid w:val="3375C61A"/>
    <w:rsid w:val="3592E642"/>
    <w:rsid w:val="36941A28"/>
    <w:rsid w:val="379E359C"/>
    <w:rsid w:val="3945B104"/>
    <w:rsid w:val="3A45C162"/>
    <w:rsid w:val="3C356EA8"/>
    <w:rsid w:val="3C9DC04A"/>
    <w:rsid w:val="3CDCF6BC"/>
    <w:rsid w:val="3D07E1B4"/>
    <w:rsid w:val="3DF55904"/>
    <w:rsid w:val="3E4C4AF9"/>
    <w:rsid w:val="3E6860C1"/>
    <w:rsid w:val="3FC1A470"/>
    <w:rsid w:val="404AA0C7"/>
    <w:rsid w:val="409AAC6A"/>
    <w:rsid w:val="410A0592"/>
    <w:rsid w:val="4157B355"/>
    <w:rsid w:val="4166F5EE"/>
    <w:rsid w:val="42334A0A"/>
    <w:rsid w:val="424AA992"/>
    <w:rsid w:val="43126D8F"/>
    <w:rsid w:val="43C15AC6"/>
    <w:rsid w:val="43D89B88"/>
    <w:rsid w:val="45BFBBCC"/>
    <w:rsid w:val="47E44B1B"/>
    <w:rsid w:val="480D0411"/>
    <w:rsid w:val="485D949F"/>
    <w:rsid w:val="4958DF76"/>
    <w:rsid w:val="49E5C1B1"/>
    <w:rsid w:val="4A376B83"/>
    <w:rsid w:val="4A55F0B5"/>
    <w:rsid w:val="4A646905"/>
    <w:rsid w:val="4AA23DF9"/>
    <w:rsid w:val="4B443D89"/>
    <w:rsid w:val="4BD33BE4"/>
    <w:rsid w:val="4DC77349"/>
    <w:rsid w:val="4E97B945"/>
    <w:rsid w:val="5015CEBD"/>
    <w:rsid w:val="50C2A2AD"/>
    <w:rsid w:val="513A21B1"/>
    <w:rsid w:val="52BA2CF2"/>
    <w:rsid w:val="5308AB61"/>
    <w:rsid w:val="5378D96A"/>
    <w:rsid w:val="53A0ACE8"/>
    <w:rsid w:val="53A2FE61"/>
    <w:rsid w:val="541434F0"/>
    <w:rsid w:val="5455DA00"/>
    <w:rsid w:val="548D19CD"/>
    <w:rsid w:val="54BBDDB7"/>
    <w:rsid w:val="5524510B"/>
    <w:rsid w:val="561817CF"/>
    <w:rsid w:val="57D9BEA4"/>
    <w:rsid w:val="584257B5"/>
    <w:rsid w:val="5889B998"/>
    <w:rsid w:val="599DC72A"/>
    <w:rsid w:val="5A89CF68"/>
    <w:rsid w:val="5A9BD276"/>
    <w:rsid w:val="5AA022E7"/>
    <w:rsid w:val="5AB10B6E"/>
    <w:rsid w:val="5B0B110A"/>
    <w:rsid w:val="5B410439"/>
    <w:rsid w:val="5BE9927F"/>
    <w:rsid w:val="5D5D88E2"/>
    <w:rsid w:val="5DA2B922"/>
    <w:rsid w:val="5E069D56"/>
    <w:rsid w:val="5F5C446C"/>
    <w:rsid w:val="5F9A181E"/>
    <w:rsid w:val="602A3F21"/>
    <w:rsid w:val="6292B63E"/>
    <w:rsid w:val="6341E6E9"/>
    <w:rsid w:val="6387D9F7"/>
    <w:rsid w:val="63F310CD"/>
    <w:rsid w:val="64210A6E"/>
    <w:rsid w:val="652BFC85"/>
    <w:rsid w:val="658EE12E"/>
    <w:rsid w:val="65D0EB6B"/>
    <w:rsid w:val="66082AB2"/>
    <w:rsid w:val="664CBCFA"/>
    <w:rsid w:val="665C970B"/>
    <w:rsid w:val="668832CC"/>
    <w:rsid w:val="669CFE19"/>
    <w:rsid w:val="66A7966F"/>
    <w:rsid w:val="66B825A6"/>
    <w:rsid w:val="67389267"/>
    <w:rsid w:val="68D504D8"/>
    <w:rsid w:val="68F8A976"/>
    <w:rsid w:val="6975B29B"/>
    <w:rsid w:val="6B28263B"/>
    <w:rsid w:val="6B632BD3"/>
    <w:rsid w:val="6BE7EFAD"/>
    <w:rsid w:val="6C386994"/>
    <w:rsid w:val="6C48E5B5"/>
    <w:rsid w:val="6DDA2EA6"/>
    <w:rsid w:val="6E11A900"/>
    <w:rsid w:val="6E775030"/>
    <w:rsid w:val="6ED7FB46"/>
    <w:rsid w:val="70A36763"/>
    <w:rsid w:val="70D064E5"/>
    <w:rsid w:val="70F479E7"/>
    <w:rsid w:val="710D3C78"/>
    <w:rsid w:val="71802D08"/>
    <w:rsid w:val="71972A56"/>
    <w:rsid w:val="719D4F2A"/>
    <w:rsid w:val="7253A461"/>
    <w:rsid w:val="72DE344F"/>
    <w:rsid w:val="72FDAB08"/>
    <w:rsid w:val="73CD38FD"/>
    <w:rsid w:val="745C3F2F"/>
    <w:rsid w:val="74DC1478"/>
    <w:rsid w:val="752F83B7"/>
    <w:rsid w:val="75A932DD"/>
    <w:rsid w:val="75FE6884"/>
    <w:rsid w:val="764920EF"/>
    <w:rsid w:val="76EC6E5B"/>
    <w:rsid w:val="77664AF7"/>
    <w:rsid w:val="7771B555"/>
    <w:rsid w:val="7795E8B8"/>
    <w:rsid w:val="7951D4E7"/>
    <w:rsid w:val="795A1E48"/>
    <w:rsid w:val="79E539F1"/>
    <w:rsid w:val="7AEC6768"/>
    <w:rsid w:val="7CE892B6"/>
    <w:rsid w:val="7EB0BE89"/>
    <w:rsid w:val="7EBE07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FFC5DF4"/>
  <w15:chartTrackingRefBased/>
  <w15:docId w15:val="{420069DE-2E0C-4CAF-BBE7-527F1EE800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id-I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4B1A1C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B1A1C"/>
    <w:rPr>
      <w:rFonts w:asciiTheme="majorHAnsi" w:eastAsiaTheme="majorEastAsia" w:hAnsiTheme="majorHAnsi" w:cstheme="majorBidi"/>
      <w:spacing w:val="-10"/>
      <w:kern w:val="28"/>
      <w:sz w:val="56"/>
      <w:szCs w:val="56"/>
      <w:lang w:val="id-ID"/>
    </w:rPr>
  </w:style>
  <w:style w:type="table" w:styleId="TableGrid">
    <w:name w:val="Table Grid"/>
    <w:basedOn w:val="TableNormal"/>
    <w:uiPriority w:val="39"/>
    <w:rsid w:val="004B1A1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4B1A1C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0210A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210A2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EE768D"/>
    <w:pPr>
      <w:spacing w:after="0" w:line="240" w:lineRule="auto"/>
    </w:pPr>
    <w:rPr>
      <w:lang w:val="id-I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85115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lin.ee/waZwqw0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recsel.slc@binus.edu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resman.lcas@binus.edu" TargetMode="External"/><Relationship Id="rId11" Type="http://schemas.openxmlformats.org/officeDocument/2006/relationships/theme" Target="theme/theme1.xml"/><Relationship Id="rId5" Type="http://schemas.openxmlformats.org/officeDocument/2006/relationships/hyperlink" Target="https://nar.binus.ac.id/" TargetMode="External"/><Relationship Id="rId10" Type="http://schemas.openxmlformats.org/officeDocument/2006/relationships/glossaryDocument" Target="glossary/document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BDB9DD7C054742C88204A93365A9846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4F45F0-510C-4040-A9C6-73A6BD9FFBAC}"/>
      </w:docPartPr>
      <w:docPartBody>
        <w:p w:rsidR="00CE638F" w:rsidRDefault="00CE638F"/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C7A76"/>
    <w:rsid w:val="000F073A"/>
    <w:rsid w:val="001C1BC7"/>
    <w:rsid w:val="003848AD"/>
    <w:rsid w:val="00516A95"/>
    <w:rsid w:val="00CE638F"/>
    <w:rsid w:val="00F52096"/>
    <w:rsid w:val="00FC7A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3</TotalTime>
  <Pages>4</Pages>
  <Words>502</Words>
  <Characters>2862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beric Aptatio Astri</dc:creator>
  <cp:keywords/>
  <dc:description/>
  <cp:lastModifiedBy>MICHAEL GERALDIN WIJAYA</cp:lastModifiedBy>
  <cp:revision>73</cp:revision>
  <cp:lastPrinted>2023-04-27T15:56:00Z</cp:lastPrinted>
  <dcterms:created xsi:type="dcterms:W3CDTF">2023-04-12T13:36:00Z</dcterms:created>
  <dcterms:modified xsi:type="dcterms:W3CDTF">2023-04-27T15:57:00Z</dcterms:modified>
</cp:coreProperties>
</file>